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24E9FB" w14:textId="184E2302" w:rsidR="00D91BEA" w:rsidRPr="004940D1" w:rsidRDefault="00B46EF5" w:rsidP="00241464">
      <w:pPr>
        <w:pStyle w:val="Nadpis1"/>
        <w:jc w:val="center"/>
      </w:pPr>
      <w:r w:rsidRPr="004940D1">
        <w:t xml:space="preserve">Zápis č. </w:t>
      </w:r>
      <w:r w:rsidR="00C3191B">
        <w:t>8</w:t>
      </w:r>
      <w:r w:rsidRPr="004940D1">
        <w:t>/202</w:t>
      </w:r>
      <w:r w:rsidR="00383EAA">
        <w:t>1</w:t>
      </w:r>
      <w:r w:rsidRPr="004940D1">
        <w:t xml:space="preserve"> z veřejného zasedání Zastupitelstva obce Vestec</w:t>
      </w:r>
    </w:p>
    <w:p w14:paraId="75312935" w14:textId="01F856FA" w:rsidR="00D91BEA" w:rsidRPr="004940D1" w:rsidRDefault="00FB6896" w:rsidP="00241464">
      <w:pPr>
        <w:jc w:val="center"/>
        <w:rPr>
          <w:rFonts w:ascii="Arial" w:hAnsi="Arial" w:cs="Arial"/>
          <w:b/>
          <w:bCs/>
          <w:sz w:val="32"/>
          <w:szCs w:val="32"/>
        </w:rPr>
      </w:pPr>
      <w:r w:rsidRPr="004940D1">
        <w:rPr>
          <w:rFonts w:ascii="Arial" w:hAnsi="Arial" w:cs="Arial"/>
          <w:b/>
          <w:bCs/>
          <w:sz w:val="32"/>
          <w:szCs w:val="32"/>
        </w:rPr>
        <w:t xml:space="preserve">konaného dne </w:t>
      </w:r>
      <w:r w:rsidR="00C3191B">
        <w:rPr>
          <w:rFonts w:ascii="Arial" w:hAnsi="Arial" w:cs="Arial"/>
          <w:b/>
          <w:bCs/>
          <w:sz w:val="32"/>
          <w:szCs w:val="32"/>
        </w:rPr>
        <w:t>26</w:t>
      </w:r>
      <w:r w:rsidR="00B46EF5" w:rsidRPr="004940D1">
        <w:rPr>
          <w:rFonts w:ascii="Arial" w:hAnsi="Arial" w:cs="Arial"/>
          <w:b/>
          <w:bCs/>
          <w:sz w:val="32"/>
          <w:szCs w:val="32"/>
        </w:rPr>
        <w:t>.</w:t>
      </w:r>
      <w:r w:rsidR="00BD06DC">
        <w:rPr>
          <w:rFonts w:ascii="Arial" w:hAnsi="Arial" w:cs="Arial"/>
          <w:b/>
          <w:bCs/>
          <w:sz w:val="32"/>
          <w:szCs w:val="32"/>
        </w:rPr>
        <w:t xml:space="preserve"> </w:t>
      </w:r>
      <w:r w:rsidR="00C3191B">
        <w:rPr>
          <w:rFonts w:ascii="Arial" w:hAnsi="Arial" w:cs="Arial"/>
          <w:b/>
          <w:bCs/>
          <w:sz w:val="32"/>
          <w:szCs w:val="32"/>
        </w:rPr>
        <w:t>7.</w:t>
      </w:r>
      <w:r w:rsidR="00B46EF5" w:rsidRPr="004940D1">
        <w:rPr>
          <w:rFonts w:ascii="Arial" w:hAnsi="Arial" w:cs="Arial"/>
          <w:b/>
          <w:bCs/>
          <w:sz w:val="32"/>
          <w:szCs w:val="32"/>
        </w:rPr>
        <w:t xml:space="preserve"> 202</w:t>
      </w:r>
      <w:r w:rsidR="00383EAA">
        <w:rPr>
          <w:rFonts w:ascii="Arial" w:hAnsi="Arial" w:cs="Arial"/>
          <w:b/>
          <w:bCs/>
          <w:sz w:val="32"/>
          <w:szCs w:val="32"/>
        </w:rPr>
        <w:t>1</w:t>
      </w:r>
    </w:p>
    <w:p w14:paraId="7A06CD29" w14:textId="77777777" w:rsidR="00D91BEA" w:rsidRPr="004940D1" w:rsidRDefault="00B46EF5" w:rsidP="00241464">
      <w:pPr>
        <w:jc w:val="both"/>
      </w:pPr>
      <w:r w:rsidRPr="004940D1">
        <w:t>______________________________________________________________________________________</w:t>
      </w:r>
    </w:p>
    <w:p w14:paraId="71F9A849" w14:textId="77777777" w:rsidR="00D91BEA" w:rsidRPr="004940D1" w:rsidRDefault="00B46EF5" w:rsidP="00241464">
      <w:pPr>
        <w:jc w:val="both"/>
      </w:pPr>
      <w:r w:rsidRPr="004940D1">
        <w:softHyphen/>
      </w:r>
      <w:r w:rsidRPr="004940D1">
        <w:softHyphen/>
      </w:r>
      <w:r w:rsidRPr="004940D1">
        <w:softHyphen/>
      </w:r>
    </w:p>
    <w:p w14:paraId="11B9E53E" w14:textId="42F667C9" w:rsidR="00D91BEA" w:rsidRPr="001017E5" w:rsidRDefault="00B46EF5" w:rsidP="00241464">
      <w:pPr>
        <w:jc w:val="both"/>
        <w:outlineLvl w:val="0"/>
      </w:pPr>
      <w:r w:rsidRPr="001017E5">
        <w:t>Zasedání Zastupitelstva obce Vestec bylo zahájeno v 1</w:t>
      </w:r>
      <w:r w:rsidR="00BD06DC">
        <w:t>8</w:t>
      </w:r>
      <w:r w:rsidR="00D924A6" w:rsidRPr="001017E5">
        <w:t>.0</w:t>
      </w:r>
      <w:r w:rsidRPr="001017E5">
        <w:t>0 hod starostou obce Jaroslavem Janatou, který přednesl program dnešního zasedání.</w:t>
      </w:r>
    </w:p>
    <w:p w14:paraId="239C4495" w14:textId="77777777" w:rsidR="00D91BEA" w:rsidRPr="001017E5" w:rsidRDefault="00D91BEA" w:rsidP="00241464">
      <w:pPr>
        <w:jc w:val="both"/>
      </w:pPr>
    </w:p>
    <w:p w14:paraId="3CFFBF6D" w14:textId="6683966E" w:rsidR="00F958F3" w:rsidRDefault="00B46EF5" w:rsidP="00241464">
      <w:pPr>
        <w:jc w:val="both"/>
        <w:outlineLvl w:val="0"/>
      </w:pPr>
      <w:r w:rsidRPr="001017E5">
        <w:t>Přítomni: J</w:t>
      </w:r>
      <w:r w:rsidR="001D2B00">
        <w:t>anata Jaroslav,</w:t>
      </w:r>
      <w:r w:rsidRPr="001017E5">
        <w:t xml:space="preserve"> </w:t>
      </w:r>
      <w:r w:rsidR="00873315" w:rsidRPr="001017E5">
        <w:t>Plachý Bohuslav</w:t>
      </w:r>
      <w:r w:rsidR="00873315">
        <w:t xml:space="preserve">, </w:t>
      </w:r>
      <w:r w:rsidR="00A15756" w:rsidRPr="001017E5">
        <w:t>Barták Luboš,</w:t>
      </w:r>
      <w:r w:rsidR="00A15756">
        <w:t xml:space="preserve"> </w:t>
      </w:r>
      <w:r w:rsidR="00D924A6" w:rsidRPr="001017E5">
        <w:t>Ryšavá Milada</w:t>
      </w:r>
      <w:r w:rsidR="001A661E">
        <w:t>,</w:t>
      </w:r>
      <w:r w:rsidR="001D2B00">
        <w:t xml:space="preserve"> </w:t>
      </w:r>
      <w:r w:rsidR="00954BBF" w:rsidRPr="001017E5">
        <w:t>J</w:t>
      </w:r>
      <w:r w:rsidR="00954BBF">
        <w:t xml:space="preserve">eníková Ivana, </w:t>
      </w:r>
      <w:r w:rsidR="004D22EA" w:rsidRPr="001017E5">
        <w:t>Bureš Jaroslav</w:t>
      </w:r>
      <w:r w:rsidR="00E40E50">
        <w:t xml:space="preserve">, </w:t>
      </w:r>
      <w:r w:rsidR="00303A9A">
        <w:t>René Procházka</w:t>
      </w:r>
    </w:p>
    <w:p w14:paraId="3A5F9463" w14:textId="104298C8" w:rsidR="00555230" w:rsidRDefault="00383EAA" w:rsidP="00241464">
      <w:pPr>
        <w:jc w:val="both"/>
        <w:outlineLvl w:val="0"/>
      </w:pPr>
      <w:r>
        <w:t>Omluven:</w:t>
      </w:r>
      <w:r w:rsidR="00954BBF" w:rsidRPr="00954BBF">
        <w:t xml:space="preserve"> </w:t>
      </w:r>
      <w:r w:rsidR="00C3191B" w:rsidRPr="001017E5">
        <w:t>Kadlec</w:t>
      </w:r>
      <w:r w:rsidR="008B2686">
        <w:t xml:space="preserve"> David</w:t>
      </w:r>
      <w:r w:rsidR="00E40E50" w:rsidRPr="001017E5">
        <w:t>,</w:t>
      </w:r>
      <w:r w:rsidR="00E40E50">
        <w:t xml:space="preserve"> Němec Zdeněk</w:t>
      </w:r>
    </w:p>
    <w:p w14:paraId="7FCC60FE" w14:textId="370C7177" w:rsidR="00427EF9" w:rsidRDefault="00427EF9" w:rsidP="00241464">
      <w:pPr>
        <w:jc w:val="both"/>
        <w:outlineLvl w:val="0"/>
      </w:pPr>
    </w:p>
    <w:p w14:paraId="5EB1F7F8" w14:textId="77777777" w:rsidR="00D91BEA" w:rsidRPr="001017E5" w:rsidRDefault="00B46EF5" w:rsidP="00241464">
      <w:pPr>
        <w:jc w:val="both"/>
      </w:pPr>
      <w:r w:rsidRPr="001017E5">
        <w:t>Program:</w:t>
      </w:r>
    </w:p>
    <w:p w14:paraId="6C82BD22" w14:textId="77777777" w:rsidR="00D91BEA" w:rsidRPr="001017E5" w:rsidRDefault="00B46EF5" w:rsidP="00241464">
      <w:pPr>
        <w:numPr>
          <w:ilvl w:val="0"/>
          <w:numId w:val="1"/>
        </w:numPr>
        <w:tabs>
          <w:tab w:val="left" w:pos="360"/>
        </w:tabs>
        <w:ind w:left="360"/>
        <w:jc w:val="both"/>
      </w:pPr>
      <w:r w:rsidRPr="001017E5">
        <w:t>Zahájení zasedání, určení ověřovatelů a zapisovatele</w:t>
      </w:r>
    </w:p>
    <w:p w14:paraId="6E9EAB99" w14:textId="77777777" w:rsidR="00D91BEA" w:rsidRPr="001017E5" w:rsidRDefault="00B46EF5" w:rsidP="00241464">
      <w:pPr>
        <w:numPr>
          <w:ilvl w:val="0"/>
          <w:numId w:val="1"/>
        </w:numPr>
        <w:tabs>
          <w:tab w:val="left" w:pos="360"/>
        </w:tabs>
        <w:ind w:left="360"/>
        <w:jc w:val="both"/>
      </w:pPr>
      <w:r w:rsidRPr="001017E5">
        <w:t xml:space="preserve">Schválení programu zasedání </w:t>
      </w:r>
    </w:p>
    <w:p w14:paraId="5829FC4D" w14:textId="05953D0A" w:rsidR="00EE7B51" w:rsidRDefault="00B46EF5" w:rsidP="00241464">
      <w:pPr>
        <w:numPr>
          <w:ilvl w:val="0"/>
          <w:numId w:val="1"/>
        </w:numPr>
        <w:tabs>
          <w:tab w:val="left" w:pos="360"/>
        </w:tabs>
        <w:ind w:left="360"/>
        <w:jc w:val="both"/>
      </w:pPr>
      <w:r w:rsidRPr="001017E5">
        <w:t>Kontrola usnesení z minulého zasedání</w:t>
      </w:r>
    </w:p>
    <w:p w14:paraId="49536C85" w14:textId="6680D60A" w:rsidR="00C3191B" w:rsidRDefault="00C3191B" w:rsidP="00241464">
      <w:pPr>
        <w:numPr>
          <w:ilvl w:val="0"/>
          <w:numId w:val="1"/>
        </w:numPr>
        <w:tabs>
          <w:tab w:val="left" w:pos="360"/>
        </w:tabs>
        <w:ind w:left="360"/>
        <w:jc w:val="both"/>
      </w:pPr>
      <w:r>
        <w:t>Došlá pošta</w:t>
      </w:r>
    </w:p>
    <w:p w14:paraId="1752F8B7" w14:textId="31946CA6" w:rsidR="00C3191B" w:rsidRDefault="00C3191B" w:rsidP="00C3191B">
      <w:pPr>
        <w:pStyle w:val="Odstavecseseznamem"/>
        <w:numPr>
          <w:ilvl w:val="0"/>
          <w:numId w:val="37"/>
        </w:numPr>
        <w:tabs>
          <w:tab w:val="left" w:pos="360"/>
        </w:tabs>
        <w:jc w:val="both"/>
      </w:pPr>
      <w:r>
        <w:t>Žádost o zakoupení pozemků MS Vestec p.č. 233/5, 233/8 (záměr prodeje)</w:t>
      </w:r>
    </w:p>
    <w:p w14:paraId="2618E2AA" w14:textId="6592CACA" w:rsidR="00C3191B" w:rsidRDefault="00C3191B" w:rsidP="00C3191B">
      <w:pPr>
        <w:pStyle w:val="Odstavecseseznamem"/>
        <w:numPr>
          <w:ilvl w:val="0"/>
          <w:numId w:val="37"/>
        </w:numPr>
        <w:tabs>
          <w:tab w:val="left" w:pos="360"/>
        </w:tabs>
        <w:jc w:val="both"/>
      </w:pPr>
      <w:r>
        <w:t>MěU – informace o místním šetření (zatáčka-park)</w:t>
      </w:r>
    </w:p>
    <w:p w14:paraId="474985F5" w14:textId="003DE432" w:rsidR="0046494B" w:rsidRDefault="00C3191B" w:rsidP="00241464">
      <w:pPr>
        <w:jc w:val="both"/>
      </w:pPr>
      <w:r>
        <w:t>5</w:t>
      </w:r>
      <w:r w:rsidR="007425CA">
        <w:t>)  Organizační</w:t>
      </w:r>
    </w:p>
    <w:p w14:paraId="3045AF10" w14:textId="327B362B" w:rsidR="00C3191B" w:rsidRPr="00C3191B" w:rsidRDefault="00C3191B" w:rsidP="00C3191B">
      <w:pPr>
        <w:numPr>
          <w:ilvl w:val="0"/>
          <w:numId w:val="35"/>
        </w:numPr>
      </w:pPr>
      <w:r w:rsidRPr="00C3191B">
        <w:t>Cenová nabídka na stavební dozor při stavbě chodníků</w:t>
      </w:r>
    </w:p>
    <w:p w14:paraId="3BD9DCDF" w14:textId="3AFFF45C" w:rsidR="00C3191B" w:rsidRDefault="00C3191B" w:rsidP="00C3191B">
      <w:pPr>
        <w:numPr>
          <w:ilvl w:val="0"/>
          <w:numId w:val="35"/>
        </w:numPr>
      </w:pPr>
      <w:r w:rsidRPr="00C3191B">
        <w:t>Úprava rozpočtu č. 5/2021</w:t>
      </w:r>
      <w:r>
        <w:t>, 6/2021</w:t>
      </w:r>
    </w:p>
    <w:p w14:paraId="2B0CF67D" w14:textId="31332C08" w:rsidR="00C3191B" w:rsidRPr="00C3191B" w:rsidRDefault="00C3191B" w:rsidP="00C3191B">
      <w:pPr>
        <w:numPr>
          <w:ilvl w:val="0"/>
          <w:numId w:val="35"/>
        </w:numPr>
      </w:pPr>
      <w:r w:rsidRPr="00C3191B">
        <w:t>Kupní smlouva na p.č. 344/46</w:t>
      </w:r>
    </w:p>
    <w:p w14:paraId="132D02C1" w14:textId="685ACD85" w:rsidR="00C3191B" w:rsidRPr="00C3191B" w:rsidRDefault="00C3191B" w:rsidP="00C3191B">
      <w:pPr>
        <w:numPr>
          <w:ilvl w:val="0"/>
          <w:numId w:val="35"/>
        </w:numPr>
      </w:pPr>
      <w:r w:rsidRPr="00C3191B">
        <w:t>Smlouva o budoucí smlouvě o zřízení VB IV-12-6028672/SOVB/02 s ČEZ</w:t>
      </w:r>
    </w:p>
    <w:p w14:paraId="63DB07A6" w14:textId="60728B42" w:rsidR="00C3191B" w:rsidRPr="00C3191B" w:rsidRDefault="00C3191B" w:rsidP="00C3191B">
      <w:pPr>
        <w:numPr>
          <w:ilvl w:val="0"/>
          <w:numId w:val="35"/>
        </w:numPr>
      </w:pPr>
      <w:r w:rsidRPr="00C3191B">
        <w:t>Obecní den 12.6.2022</w:t>
      </w:r>
    </w:p>
    <w:p w14:paraId="2555523F" w14:textId="13301880" w:rsidR="00C3191B" w:rsidRPr="00C3191B" w:rsidRDefault="00C3191B" w:rsidP="00C3191B">
      <w:pPr>
        <w:numPr>
          <w:ilvl w:val="0"/>
          <w:numId w:val="35"/>
        </w:numPr>
      </w:pPr>
      <w:r w:rsidRPr="00C3191B">
        <w:t>Nabídka firmy Proxima Bohemia a CBS Nakladatelství</w:t>
      </w:r>
    </w:p>
    <w:p w14:paraId="1E7165F8" w14:textId="025FF677" w:rsidR="007425CA" w:rsidRPr="0059580A" w:rsidRDefault="00C3191B" w:rsidP="00C3191B">
      <w:pPr>
        <w:jc w:val="both"/>
      </w:pPr>
      <w:r>
        <w:t>6</w:t>
      </w:r>
      <w:r w:rsidR="007425CA" w:rsidRPr="0059580A">
        <w:t>)   Diskuse</w:t>
      </w:r>
    </w:p>
    <w:p w14:paraId="5E1A1807" w14:textId="77777777" w:rsidR="004D22EA" w:rsidRPr="0054324E" w:rsidRDefault="004D22EA" w:rsidP="00241464">
      <w:pPr>
        <w:tabs>
          <w:tab w:val="left" w:pos="360"/>
        </w:tabs>
        <w:ind w:left="360"/>
        <w:jc w:val="both"/>
      </w:pPr>
    </w:p>
    <w:p w14:paraId="2A18A37B" w14:textId="65EBF9B6" w:rsidR="00D91BEA" w:rsidRDefault="00B46EF5" w:rsidP="00241464">
      <w:pPr>
        <w:jc w:val="both"/>
      </w:pPr>
      <w:r w:rsidRPr="0054324E">
        <w:t>1) Ověřovateli dnešního zápisu byli určeni</w:t>
      </w:r>
      <w:r w:rsidR="004D22EA">
        <w:t xml:space="preserve"> </w:t>
      </w:r>
      <w:r w:rsidR="00BD06DC">
        <w:t>Bohuslav Plachý a René Procházka</w:t>
      </w:r>
      <w:r w:rsidR="0059580A">
        <w:t>, zapisovatelem Lenka Šteflová</w:t>
      </w:r>
    </w:p>
    <w:p w14:paraId="0E445E7C" w14:textId="2BFC5BFA" w:rsidR="00C5288F" w:rsidRPr="0054324E" w:rsidRDefault="007A605B" w:rsidP="00241464">
      <w:pPr>
        <w:jc w:val="both"/>
      </w:pPr>
      <w:r>
        <w:t xml:space="preserve">Pro: </w:t>
      </w:r>
      <w:r w:rsidR="00E40E50">
        <w:t>7</w:t>
      </w:r>
      <w:r w:rsidR="00C5288F" w:rsidRPr="0054324E">
        <w:t xml:space="preserve">     Proti: 0           Zdržel: 0 </w:t>
      </w:r>
      <w:r w:rsidR="00C5288F" w:rsidRPr="0054324E">
        <w:tab/>
      </w:r>
    </w:p>
    <w:p w14:paraId="6FE96262" w14:textId="28D798C7" w:rsidR="00D91BEA" w:rsidRPr="0054324E" w:rsidRDefault="00B46EF5" w:rsidP="00241464">
      <w:pPr>
        <w:jc w:val="both"/>
        <w:outlineLvl w:val="0"/>
      </w:pPr>
      <w:r w:rsidRPr="0054324E">
        <w:rPr>
          <w:u w:val="single"/>
        </w:rPr>
        <w:t xml:space="preserve">Usnesení č. </w:t>
      </w:r>
      <w:r w:rsidR="00C3191B">
        <w:rPr>
          <w:u w:val="single"/>
        </w:rPr>
        <w:t>8</w:t>
      </w:r>
      <w:r w:rsidR="000C7CB1" w:rsidRPr="0054324E">
        <w:rPr>
          <w:u w:val="single"/>
        </w:rPr>
        <w:t>/202</w:t>
      </w:r>
      <w:r w:rsidR="00383EAA">
        <w:rPr>
          <w:u w:val="single"/>
        </w:rPr>
        <w:t>1</w:t>
      </w:r>
      <w:r w:rsidR="000C7CB1" w:rsidRPr="0054324E">
        <w:rPr>
          <w:u w:val="single"/>
        </w:rPr>
        <w:t>/1:</w:t>
      </w:r>
      <w:r w:rsidR="000C7CB1" w:rsidRPr="0054324E">
        <w:t xml:space="preserve"> zastupitelstvo</w:t>
      </w:r>
      <w:r w:rsidRPr="0054324E">
        <w:t xml:space="preserve"> obce Vestec schvaluje jako ověřovatele dnešního zápisu ze </w:t>
      </w:r>
      <w:r w:rsidR="00331E13">
        <w:t>zasedání</w:t>
      </w:r>
      <w:r w:rsidR="0046494B">
        <w:t xml:space="preserve"> </w:t>
      </w:r>
      <w:r w:rsidR="00BD06DC">
        <w:t>Bohuslava Plachého</w:t>
      </w:r>
      <w:r w:rsidR="0046494B">
        <w:t xml:space="preserve"> a </w:t>
      </w:r>
      <w:r w:rsidR="00BD06DC">
        <w:t>René Procházku</w:t>
      </w:r>
      <w:r w:rsidR="00241464">
        <w:t xml:space="preserve">, </w:t>
      </w:r>
      <w:r w:rsidR="00BE5BBD" w:rsidRPr="0054324E">
        <w:t>zapisovatele</w:t>
      </w:r>
      <w:r w:rsidR="001A4308">
        <w:t>m</w:t>
      </w:r>
      <w:r w:rsidR="0059580A">
        <w:t xml:space="preserve"> </w:t>
      </w:r>
      <w:r w:rsidR="00E829B8">
        <w:t xml:space="preserve">schvaluje </w:t>
      </w:r>
      <w:r w:rsidR="0059580A">
        <w:t>Lenku Šteflovou.</w:t>
      </w:r>
    </w:p>
    <w:p w14:paraId="6770314D" w14:textId="77777777" w:rsidR="002760E1" w:rsidRPr="0054324E" w:rsidRDefault="002760E1" w:rsidP="00241464">
      <w:pPr>
        <w:jc w:val="both"/>
      </w:pPr>
    </w:p>
    <w:p w14:paraId="56203FCC" w14:textId="77777777" w:rsidR="00FD4662" w:rsidRDefault="00B46EF5" w:rsidP="00241464">
      <w:pPr>
        <w:jc w:val="both"/>
      </w:pPr>
      <w:r w:rsidRPr="0054324E">
        <w:t xml:space="preserve">2) Schválení programu zasedání dle programu </w:t>
      </w:r>
      <w:r w:rsidR="00EF66CA" w:rsidRPr="0054324E">
        <w:t xml:space="preserve">je doplněn o body: </w:t>
      </w:r>
    </w:p>
    <w:p w14:paraId="506DF06C" w14:textId="66C00211" w:rsidR="00C3191B" w:rsidRDefault="00A327C8" w:rsidP="00C3191B">
      <w:pPr>
        <w:pStyle w:val="Odstavecseseznamem"/>
        <w:numPr>
          <w:ilvl w:val="0"/>
          <w:numId w:val="32"/>
        </w:numPr>
        <w:jc w:val="both"/>
      </w:pPr>
      <w:r>
        <w:t>Zápis 1/2021 z kontroly kontrolního výboru</w:t>
      </w:r>
    </w:p>
    <w:p w14:paraId="242D8849" w14:textId="78725714" w:rsidR="001245AB" w:rsidRDefault="001245AB" w:rsidP="001245AB">
      <w:pPr>
        <w:pStyle w:val="Odstavecseseznamem"/>
        <w:numPr>
          <w:ilvl w:val="0"/>
          <w:numId w:val="32"/>
        </w:numPr>
        <w:jc w:val="both"/>
      </w:pPr>
      <w:r>
        <w:t>Zápis 1/2021 z kontroly finančního výboru</w:t>
      </w:r>
    </w:p>
    <w:p w14:paraId="6F1C38BD" w14:textId="5EF016D1" w:rsidR="00A327C8" w:rsidRDefault="00BD06DC" w:rsidP="00C3191B">
      <w:pPr>
        <w:pStyle w:val="Odstavecseseznamem"/>
        <w:numPr>
          <w:ilvl w:val="0"/>
          <w:numId w:val="32"/>
        </w:numPr>
        <w:jc w:val="both"/>
      </w:pPr>
      <w:r>
        <w:t xml:space="preserve">Chodníky </w:t>
      </w:r>
    </w:p>
    <w:p w14:paraId="4A462ADB" w14:textId="2F2184C7" w:rsidR="00220589" w:rsidRPr="0054324E" w:rsidRDefault="00220589" w:rsidP="00C3191B">
      <w:pPr>
        <w:jc w:val="both"/>
      </w:pPr>
      <w:r w:rsidRPr="0054324E">
        <w:t>Pro</w:t>
      </w:r>
      <w:r w:rsidR="00982918">
        <w:t>:</w:t>
      </w:r>
      <w:r w:rsidR="00C404A9" w:rsidRPr="0054324E">
        <w:t xml:space="preserve"> </w:t>
      </w:r>
      <w:r w:rsidR="00E40E50">
        <w:t>7</w:t>
      </w:r>
      <w:r w:rsidR="0059580A">
        <w:t xml:space="preserve">   </w:t>
      </w:r>
      <w:r w:rsidR="003C0734" w:rsidRPr="0054324E">
        <w:t xml:space="preserve">      Proti:</w:t>
      </w:r>
      <w:r w:rsidRPr="0054324E">
        <w:t xml:space="preserve"> </w:t>
      </w:r>
      <w:r w:rsidR="001017E5" w:rsidRPr="0054324E">
        <w:t>0</w:t>
      </w:r>
      <w:r w:rsidRPr="0054324E">
        <w:t xml:space="preserve">    </w:t>
      </w:r>
      <w:r w:rsidR="003C0734" w:rsidRPr="0054324E">
        <w:t xml:space="preserve">       Zdržel: </w:t>
      </w:r>
      <w:r w:rsidR="001017E5" w:rsidRPr="0054324E">
        <w:t>0</w:t>
      </w:r>
      <w:r w:rsidRPr="0054324E">
        <w:t xml:space="preserve"> </w:t>
      </w:r>
      <w:r w:rsidR="001017E5" w:rsidRPr="0054324E">
        <w:tab/>
      </w:r>
    </w:p>
    <w:p w14:paraId="00E6EB74" w14:textId="3C9DBE3A" w:rsidR="001D2B00" w:rsidRDefault="00147E31" w:rsidP="00241464">
      <w:pPr>
        <w:jc w:val="both"/>
      </w:pPr>
      <w:r>
        <w:rPr>
          <w:u w:val="single"/>
        </w:rPr>
        <w:t>Usnesení č.</w:t>
      </w:r>
      <w:r w:rsidR="00C3191B">
        <w:rPr>
          <w:u w:val="single"/>
        </w:rPr>
        <w:t>8</w:t>
      </w:r>
      <w:r w:rsidR="00383EAA">
        <w:rPr>
          <w:u w:val="single"/>
        </w:rPr>
        <w:t>/2021</w:t>
      </w:r>
      <w:r w:rsidR="00220589" w:rsidRPr="0054324E">
        <w:rPr>
          <w:u w:val="single"/>
        </w:rPr>
        <w:t>/2:</w:t>
      </w:r>
      <w:r w:rsidR="00220589" w:rsidRPr="00A62253">
        <w:t xml:space="preserve"> </w:t>
      </w:r>
      <w:r w:rsidR="00220589" w:rsidRPr="0054324E">
        <w:t xml:space="preserve">zastupitelstvo obce Vestec schvaluje program </w:t>
      </w:r>
      <w:r w:rsidR="00EF66CA" w:rsidRPr="0054324E">
        <w:t xml:space="preserve">dnešního </w:t>
      </w:r>
      <w:r w:rsidR="00AE73AC">
        <w:t>zasedání</w:t>
      </w:r>
      <w:r w:rsidR="00E829B8">
        <w:t xml:space="preserve">, který je </w:t>
      </w:r>
      <w:r w:rsidR="00AE73AC">
        <w:t>doplněn o body:</w:t>
      </w:r>
      <w:r w:rsidR="00E829B8">
        <w:t xml:space="preserve"> </w:t>
      </w:r>
      <w:r w:rsidR="005D0D90">
        <w:t xml:space="preserve">          </w:t>
      </w:r>
    </w:p>
    <w:p w14:paraId="4E685E97" w14:textId="77777777" w:rsidR="00A327C8" w:rsidRDefault="00A327C8" w:rsidP="00A327C8">
      <w:pPr>
        <w:pStyle w:val="Odstavecseseznamem"/>
        <w:numPr>
          <w:ilvl w:val="0"/>
          <w:numId w:val="32"/>
        </w:numPr>
        <w:jc w:val="both"/>
      </w:pPr>
      <w:r>
        <w:t>Zápis 1/2021 z kontroly kontrolního výboru</w:t>
      </w:r>
    </w:p>
    <w:p w14:paraId="35C993C2" w14:textId="77777777" w:rsidR="001245AB" w:rsidRDefault="001245AB" w:rsidP="001245AB">
      <w:pPr>
        <w:pStyle w:val="Odstavecseseznamem"/>
        <w:numPr>
          <w:ilvl w:val="0"/>
          <w:numId w:val="32"/>
        </w:numPr>
        <w:jc w:val="both"/>
      </w:pPr>
      <w:r>
        <w:t>Zápis 1/2021 z kontroly finančního výboru</w:t>
      </w:r>
    </w:p>
    <w:p w14:paraId="18860203" w14:textId="4CD94DC1" w:rsidR="00147E31" w:rsidRDefault="00BD06DC" w:rsidP="00C3191B">
      <w:pPr>
        <w:pStyle w:val="Odstavecseseznamem"/>
        <w:numPr>
          <w:ilvl w:val="0"/>
          <w:numId w:val="32"/>
        </w:numPr>
        <w:jc w:val="both"/>
      </w:pPr>
      <w:r>
        <w:t>Chodníky</w:t>
      </w:r>
    </w:p>
    <w:p w14:paraId="4788B3B7" w14:textId="77777777" w:rsidR="00535141" w:rsidRDefault="00535141" w:rsidP="00535141">
      <w:pPr>
        <w:pStyle w:val="Odstavecseseznamem"/>
        <w:ind w:left="720"/>
        <w:jc w:val="both"/>
      </w:pPr>
    </w:p>
    <w:p w14:paraId="6807EC1A" w14:textId="6C1608FB" w:rsidR="00BE5BBD" w:rsidRDefault="00383EAA" w:rsidP="00241464">
      <w:pPr>
        <w:jc w:val="both"/>
        <w:outlineLvl w:val="0"/>
      </w:pPr>
      <w:r>
        <w:t xml:space="preserve">3) Kontrola zápisu </w:t>
      </w:r>
      <w:r w:rsidR="007E5237">
        <w:t>6</w:t>
      </w:r>
      <w:r w:rsidR="001A20EC">
        <w:t>/202</w:t>
      </w:r>
      <w:r w:rsidR="001D2B00">
        <w:t>1</w:t>
      </w:r>
      <w:r w:rsidR="0061309A">
        <w:t xml:space="preserve"> z</w:t>
      </w:r>
      <w:r w:rsidR="001D2B00">
        <w:t xml:space="preserve"> </w:t>
      </w:r>
      <w:r w:rsidR="007E5237">
        <w:t>7</w:t>
      </w:r>
      <w:r w:rsidR="001D2B00">
        <w:t xml:space="preserve">. </w:t>
      </w:r>
      <w:r w:rsidR="007E5237">
        <w:t>6</w:t>
      </w:r>
      <w:r w:rsidR="00641B9E">
        <w:t>. 2021</w:t>
      </w:r>
      <w:r w:rsidR="001A20EC">
        <w:t xml:space="preserve">, </w:t>
      </w:r>
      <w:r w:rsidR="007E5237">
        <w:t xml:space="preserve">7/2021 </w:t>
      </w:r>
      <w:r w:rsidR="00F513ED">
        <w:t>z</w:t>
      </w:r>
      <w:r w:rsidR="007E5237">
        <w:t xml:space="preserve"> 25.6.2021, </w:t>
      </w:r>
      <w:r w:rsidR="001A20EC">
        <w:t>nikdo nevznesl připomínky.</w:t>
      </w:r>
    </w:p>
    <w:p w14:paraId="21ABC239" w14:textId="77777777" w:rsidR="005D0D90" w:rsidRDefault="005D0D90" w:rsidP="00241464">
      <w:pPr>
        <w:jc w:val="both"/>
        <w:outlineLvl w:val="0"/>
      </w:pPr>
    </w:p>
    <w:p w14:paraId="0F69388D" w14:textId="30A17C74" w:rsidR="007E5237" w:rsidRDefault="00CF5827" w:rsidP="00241464">
      <w:pPr>
        <w:jc w:val="both"/>
        <w:outlineLvl w:val="0"/>
      </w:pPr>
      <w:r>
        <w:t xml:space="preserve">4) </w:t>
      </w:r>
      <w:r w:rsidR="007E5237">
        <w:t>Došlá pošta</w:t>
      </w:r>
    </w:p>
    <w:p w14:paraId="5EF1A04C" w14:textId="188AB789" w:rsidR="0044262B" w:rsidRDefault="0044262B" w:rsidP="0044262B">
      <w:pPr>
        <w:tabs>
          <w:tab w:val="left" w:pos="360"/>
        </w:tabs>
        <w:jc w:val="both"/>
      </w:pPr>
      <w:r>
        <w:t>Myslivecký spolek Vestec požádal obec o zakoupení pozemků p.č. 233/5</w:t>
      </w:r>
      <w:r w:rsidR="00BD06DC">
        <w:t xml:space="preserve"> o výměře 953 m2</w:t>
      </w:r>
      <w:r>
        <w:t>, 233/8</w:t>
      </w:r>
      <w:r w:rsidR="00BD06DC">
        <w:t xml:space="preserve"> o výměře</w:t>
      </w:r>
      <w:r w:rsidR="00F513ED">
        <w:t xml:space="preserve"> </w:t>
      </w:r>
      <w:r w:rsidR="00BD06DC">
        <w:t>245 m2,</w:t>
      </w:r>
      <w:r w:rsidR="00F513ED">
        <w:t xml:space="preserve"> </w:t>
      </w:r>
      <w:r w:rsidR="00FD71CB">
        <w:t xml:space="preserve">návrh je tyto pozemky prodat. </w:t>
      </w:r>
      <w:r w:rsidR="00FE6FD0">
        <w:t xml:space="preserve"> Zastupitelstvo navrhlo pravidla prodeje.</w:t>
      </w:r>
    </w:p>
    <w:p w14:paraId="608485A2" w14:textId="3D000F09" w:rsidR="0044262B" w:rsidRPr="0054324E" w:rsidRDefault="0044262B" w:rsidP="0044262B">
      <w:pPr>
        <w:jc w:val="both"/>
      </w:pPr>
      <w:r w:rsidRPr="0054324E">
        <w:t>Pro</w:t>
      </w:r>
      <w:r>
        <w:t>:</w:t>
      </w:r>
      <w:r w:rsidRPr="0054324E">
        <w:t xml:space="preserve"> </w:t>
      </w:r>
      <w:r w:rsidR="00FD71CB">
        <w:t>6</w:t>
      </w:r>
      <w:r>
        <w:t xml:space="preserve">  </w:t>
      </w:r>
      <w:r w:rsidRPr="0054324E">
        <w:t xml:space="preserve">   </w:t>
      </w:r>
      <w:r w:rsidR="00FD71CB">
        <w:t xml:space="preserve">   Proti: 0           Zdržel: 1 Jeníková</w:t>
      </w:r>
      <w:r w:rsidRPr="0054324E">
        <w:tab/>
      </w:r>
    </w:p>
    <w:p w14:paraId="062B2985" w14:textId="418B04D6" w:rsidR="0044262B" w:rsidRDefault="0044262B" w:rsidP="0044262B">
      <w:pPr>
        <w:tabs>
          <w:tab w:val="left" w:pos="360"/>
        </w:tabs>
        <w:jc w:val="both"/>
      </w:pPr>
      <w:r>
        <w:rPr>
          <w:u w:val="single"/>
        </w:rPr>
        <w:t>Usnesení č.8/2021</w:t>
      </w:r>
      <w:r w:rsidRPr="0054324E">
        <w:rPr>
          <w:u w:val="single"/>
        </w:rPr>
        <w:t>/</w:t>
      </w:r>
      <w:r w:rsidR="003B0BDD">
        <w:rPr>
          <w:u w:val="single"/>
        </w:rPr>
        <w:t>3</w:t>
      </w:r>
      <w:r w:rsidRPr="0054324E">
        <w:rPr>
          <w:u w:val="single"/>
        </w:rPr>
        <w:t>:</w:t>
      </w:r>
      <w:r w:rsidRPr="00A62253">
        <w:t xml:space="preserve"> </w:t>
      </w:r>
      <w:r w:rsidRPr="0054324E">
        <w:t>zastupitelstvo obce Vestec schvaluje</w:t>
      </w:r>
      <w:r w:rsidR="00FD71CB">
        <w:t xml:space="preserve"> záměr prodeje pozemků p.č. 233/5 o výměře 953 m2, 233/8 o výměře 245 m2</w:t>
      </w:r>
      <w:r w:rsidR="00125EDC">
        <w:t xml:space="preserve"> a Pravidla pro prodej pozemků p.č. 233/5 a 233/8. </w:t>
      </w:r>
    </w:p>
    <w:p w14:paraId="2E49421A" w14:textId="77777777" w:rsidR="00FD71CB" w:rsidRDefault="00FD71CB" w:rsidP="0044262B">
      <w:pPr>
        <w:tabs>
          <w:tab w:val="left" w:pos="360"/>
        </w:tabs>
        <w:jc w:val="both"/>
      </w:pPr>
    </w:p>
    <w:p w14:paraId="17A378BF" w14:textId="1EE3809E" w:rsidR="00FD71CB" w:rsidRDefault="00FD71CB" w:rsidP="0044262B">
      <w:pPr>
        <w:tabs>
          <w:tab w:val="left" w:pos="360"/>
        </w:tabs>
        <w:jc w:val="both"/>
      </w:pPr>
      <w:r>
        <w:t>Návrh ceny za pozemky</w:t>
      </w:r>
      <w:r w:rsidR="008B2686">
        <w:t xml:space="preserve"> p.č. 233/5 a 233/8 v k. ú. Vestec nad Mrlinou </w:t>
      </w:r>
      <w:r>
        <w:t>je 20 Kč za 1 m2.</w:t>
      </w:r>
    </w:p>
    <w:p w14:paraId="6EB5CEB6" w14:textId="77777777" w:rsidR="00FD71CB" w:rsidRPr="0054324E" w:rsidRDefault="00FD71CB" w:rsidP="00FD71CB">
      <w:pPr>
        <w:jc w:val="both"/>
      </w:pPr>
      <w:r w:rsidRPr="0054324E">
        <w:lastRenderedPageBreak/>
        <w:t>Pro</w:t>
      </w:r>
      <w:r>
        <w:t>:</w:t>
      </w:r>
      <w:r w:rsidRPr="0054324E">
        <w:t xml:space="preserve"> </w:t>
      </w:r>
      <w:r>
        <w:t xml:space="preserve">6  </w:t>
      </w:r>
      <w:r w:rsidRPr="0054324E">
        <w:t xml:space="preserve">   </w:t>
      </w:r>
      <w:r>
        <w:t xml:space="preserve">   Proti: 0           Zdržel: 1 Jeníková</w:t>
      </w:r>
      <w:r w:rsidRPr="0054324E">
        <w:tab/>
      </w:r>
    </w:p>
    <w:p w14:paraId="19B22FD1" w14:textId="0E8B9083" w:rsidR="0044262B" w:rsidRDefault="00FD71CB" w:rsidP="00FD71CB">
      <w:pPr>
        <w:tabs>
          <w:tab w:val="left" w:pos="360"/>
        </w:tabs>
        <w:jc w:val="both"/>
      </w:pPr>
      <w:r>
        <w:rPr>
          <w:u w:val="single"/>
        </w:rPr>
        <w:t>Usnesení č.8/2021</w:t>
      </w:r>
      <w:r w:rsidRPr="0054324E">
        <w:rPr>
          <w:u w:val="single"/>
        </w:rPr>
        <w:t>/</w:t>
      </w:r>
      <w:r w:rsidR="003B0BDD">
        <w:rPr>
          <w:u w:val="single"/>
        </w:rPr>
        <w:t>4</w:t>
      </w:r>
      <w:r w:rsidRPr="0054324E">
        <w:rPr>
          <w:u w:val="single"/>
        </w:rPr>
        <w:t>:</w:t>
      </w:r>
      <w:r w:rsidRPr="00A62253">
        <w:t xml:space="preserve"> </w:t>
      </w:r>
      <w:r w:rsidRPr="0054324E">
        <w:t>zastupitelstvo obce Vestec schvaluje</w:t>
      </w:r>
      <w:r>
        <w:t xml:space="preserve"> prodejní cenu </w:t>
      </w:r>
      <w:r w:rsidR="008B2686">
        <w:t>za</w:t>
      </w:r>
      <w:r>
        <w:t xml:space="preserve"> pozemk</w:t>
      </w:r>
      <w:r w:rsidR="008B2686">
        <w:t>y</w:t>
      </w:r>
      <w:r>
        <w:t xml:space="preserve"> p.č. 233/5 a p.č. 233/8 ve výši 20 Kč/m2.</w:t>
      </w:r>
    </w:p>
    <w:p w14:paraId="464D9819" w14:textId="77777777" w:rsidR="00FD71CB" w:rsidRDefault="00FD71CB" w:rsidP="0044262B">
      <w:pPr>
        <w:tabs>
          <w:tab w:val="left" w:pos="360"/>
        </w:tabs>
        <w:jc w:val="both"/>
      </w:pPr>
    </w:p>
    <w:p w14:paraId="769F5B92" w14:textId="0FBAD921" w:rsidR="0044262B" w:rsidRDefault="0044262B" w:rsidP="0044262B">
      <w:pPr>
        <w:tabs>
          <w:tab w:val="left" w:pos="360"/>
        </w:tabs>
        <w:jc w:val="both"/>
      </w:pPr>
      <w:r>
        <w:t xml:space="preserve">Starosta informoval </w:t>
      </w:r>
      <w:r w:rsidR="00535141">
        <w:t xml:space="preserve">zastupitele </w:t>
      </w:r>
      <w:r>
        <w:t>o jednání mezi zástupcem Správa a údržba silnic a Městského úřadu Nymburk ohledně nepřehledné zatáčky u par</w:t>
      </w:r>
      <w:r w:rsidR="00740B94">
        <w:t>ku, kde hrozí vstupu</w:t>
      </w:r>
      <w:r w:rsidR="008B2686">
        <w:t xml:space="preserve"> </w:t>
      </w:r>
      <w:r w:rsidR="00740B94">
        <w:t>dětí do komu</w:t>
      </w:r>
      <w:r>
        <w:t>ni</w:t>
      </w:r>
      <w:r w:rsidR="008B2686">
        <w:t>ka</w:t>
      </w:r>
      <w:r>
        <w:t>ce.  Doporučeno nám bylo provést výsadbu navaz</w:t>
      </w:r>
      <w:r w:rsidR="00740B94">
        <w:t>ující na</w:t>
      </w:r>
      <w:r w:rsidR="00535141">
        <w:t xml:space="preserve"> </w:t>
      </w:r>
      <w:r w:rsidR="00740B94">
        <w:t>stávající</w:t>
      </w:r>
      <w:r w:rsidR="00535141">
        <w:t xml:space="preserve"> výsadbu</w:t>
      </w:r>
      <w:r w:rsidR="00740B94">
        <w:t xml:space="preserve"> u křížku tak, aby výsadba oddělila park od komunikace</w:t>
      </w:r>
      <w:r w:rsidR="003F7FC7">
        <w:t>,</w:t>
      </w:r>
      <w:r w:rsidR="00740B94">
        <w:t xml:space="preserve"> a tím se zvýš</w:t>
      </w:r>
      <w:r w:rsidR="008454DA">
        <w:t xml:space="preserve">ila </w:t>
      </w:r>
      <w:r w:rsidR="00740B94">
        <w:t>bezpečnost dětí.</w:t>
      </w:r>
    </w:p>
    <w:p w14:paraId="0E73C2F5" w14:textId="77777777" w:rsidR="007E5237" w:rsidRDefault="007E5237" w:rsidP="00241464">
      <w:pPr>
        <w:jc w:val="both"/>
        <w:outlineLvl w:val="0"/>
      </w:pPr>
    </w:p>
    <w:p w14:paraId="482B06AF" w14:textId="29D7D3E2" w:rsidR="00B310EE" w:rsidRDefault="00B310EE" w:rsidP="00241464">
      <w:pPr>
        <w:jc w:val="both"/>
        <w:outlineLvl w:val="0"/>
      </w:pPr>
      <w:r>
        <w:t>Starosta informoval, že starost</w:t>
      </w:r>
      <w:r w:rsidR="001315ED">
        <w:t>k</w:t>
      </w:r>
      <w:r>
        <w:t xml:space="preserve">a obce Hrušky poděkovala za </w:t>
      </w:r>
      <w:r w:rsidR="001315ED">
        <w:t>finanční dar od obce a občanů.</w:t>
      </w:r>
    </w:p>
    <w:p w14:paraId="35AC3979" w14:textId="77777777" w:rsidR="00B310EE" w:rsidRDefault="00B310EE" w:rsidP="00241464">
      <w:pPr>
        <w:jc w:val="both"/>
        <w:outlineLvl w:val="0"/>
      </w:pPr>
    </w:p>
    <w:p w14:paraId="0C599EE3" w14:textId="57E85B1E" w:rsidR="00BE5BBD" w:rsidRDefault="007E5237" w:rsidP="007E5237">
      <w:pPr>
        <w:jc w:val="both"/>
        <w:outlineLvl w:val="0"/>
      </w:pPr>
      <w:r>
        <w:t>5)</w:t>
      </w:r>
      <w:r w:rsidR="001315ED">
        <w:t xml:space="preserve"> </w:t>
      </w:r>
      <w:r w:rsidR="00CF5827">
        <w:t>Organizační</w:t>
      </w:r>
    </w:p>
    <w:p w14:paraId="74AD0036" w14:textId="212F35B9" w:rsidR="0044262B" w:rsidRDefault="0044262B" w:rsidP="0044262B">
      <w:r w:rsidRPr="00C3191B">
        <w:t>Cenová nabídka na stavební dozor při stavbě chodníků</w:t>
      </w:r>
      <w:r>
        <w:t xml:space="preserve"> – dle poptávky nám byly předloženy nabídky</w:t>
      </w:r>
      <w:r w:rsidR="00535141">
        <w:t>. První</w:t>
      </w:r>
      <w:r w:rsidR="007B6D7F">
        <w:t xml:space="preserve"> </w:t>
      </w:r>
      <w:r w:rsidR="00EE3FF7">
        <w:t>od firmy Profesioná</w:t>
      </w:r>
      <w:r w:rsidR="00247506">
        <w:t>lové a.s</w:t>
      </w:r>
      <w:r w:rsidR="00EE3FF7">
        <w:t>. za 36 300 Kč měsíčně</w:t>
      </w:r>
      <w:r w:rsidR="00247506">
        <w:t xml:space="preserve"> a </w:t>
      </w:r>
      <w:r w:rsidR="00535141">
        <w:t xml:space="preserve">druhá </w:t>
      </w:r>
      <w:r w:rsidR="00247506">
        <w:t>od</w:t>
      </w:r>
      <w:r w:rsidR="009451C9">
        <w:t xml:space="preserve"> f. Roman</w:t>
      </w:r>
      <w:r w:rsidR="00EE3FF7">
        <w:t xml:space="preserve"> Brtna za 19 965 Kč měsíčně.</w:t>
      </w:r>
    </w:p>
    <w:p w14:paraId="28D9EC19" w14:textId="40207DF3" w:rsidR="00247506" w:rsidRPr="0054324E" w:rsidRDefault="00247506" w:rsidP="00247506">
      <w:pPr>
        <w:jc w:val="both"/>
      </w:pPr>
      <w:r w:rsidRPr="0054324E">
        <w:t>Pro</w:t>
      </w:r>
      <w:r>
        <w:t>:</w:t>
      </w:r>
      <w:r w:rsidRPr="0054324E">
        <w:t xml:space="preserve"> </w:t>
      </w:r>
      <w:r w:rsidR="00E40E50">
        <w:t>7</w:t>
      </w:r>
      <w:r>
        <w:t xml:space="preserve">   </w:t>
      </w:r>
      <w:r w:rsidRPr="0054324E">
        <w:t xml:space="preserve">      Proti: 0           Zdržel: 0 </w:t>
      </w:r>
      <w:r w:rsidRPr="0054324E">
        <w:tab/>
      </w:r>
    </w:p>
    <w:p w14:paraId="5EE912CB" w14:textId="20F34FEF" w:rsidR="0044262B" w:rsidRDefault="00247506" w:rsidP="007B6D7F">
      <w:pPr>
        <w:tabs>
          <w:tab w:val="left" w:pos="360"/>
        </w:tabs>
        <w:jc w:val="both"/>
      </w:pPr>
      <w:r>
        <w:rPr>
          <w:u w:val="single"/>
        </w:rPr>
        <w:t>Usnesení č.8/2021</w:t>
      </w:r>
      <w:r w:rsidRPr="0054324E">
        <w:rPr>
          <w:u w:val="single"/>
        </w:rPr>
        <w:t>/</w:t>
      </w:r>
      <w:r>
        <w:rPr>
          <w:u w:val="single"/>
        </w:rPr>
        <w:t>5</w:t>
      </w:r>
      <w:r w:rsidRPr="0054324E">
        <w:rPr>
          <w:u w:val="single"/>
        </w:rPr>
        <w:t>:</w:t>
      </w:r>
      <w:r w:rsidRPr="00A62253">
        <w:t xml:space="preserve"> </w:t>
      </w:r>
      <w:r w:rsidRPr="0054324E">
        <w:t>zastupitelstvo obce Vestec schvaluje</w:t>
      </w:r>
      <w:r w:rsidR="003B4E39">
        <w:t xml:space="preserve"> </w:t>
      </w:r>
      <w:r w:rsidR="007B6D7F">
        <w:t xml:space="preserve">nabídku f. </w:t>
      </w:r>
      <w:r w:rsidR="003B4E39">
        <w:t>Roman Brtna</w:t>
      </w:r>
      <w:r w:rsidR="007B6D7F">
        <w:t xml:space="preserve"> na výkon technického dozoru a koordinátora BOZP za cenu 19 965 Kč měsíčně při stavbě chodníků ve Vestci a pověřuje starostu obce k podpisu smlouvy, kde bude uvedeno, že </w:t>
      </w:r>
      <w:r w:rsidR="00535141">
        <w:t xml:space="preserve">vybraná firma </w:t>
      </w:r>
      <w:r w:rsidR="007B6D7F">
        <w:t>bude</w:t>
      </w:r>
      <w:r w:rsidR="003B4E39">
        <w:t xml:space="preserve"> spolupracovat s firmou Profesionálové </w:t>
      </w:r>
      <w:r w:rsidR="007B6D7F">
        <w:t xml:space="preserve">a.s. tak, </w:t>
      </w:r>
      <w:r w:rsidR="003B4E39">
        <w:t>aby</w:t>
      </w:r>
      <w:r w:rsidR="007B6D7F">
        <w:t xml:space="preserve"> byly splněny</w:t>
      </w:r>
      <w:r w:rsidR="003B4E39">
        <w:t xml:space="preserve"> dotační podmínky</w:t>
      </w:r>
    </w:p>
    <w:p w14:paraId="2C7FD092" w14:textId="2F00FD77" w:rsidR="003B4E39" w:rsidRDefault="003B4E39" w:rsidP="0044262B"/>
    <w:p w14:paraId="64AE2B06" w14:textId="7B539585" w:rsidR="00AB626D" w:rsidRDefault="00AB626D" w:rsidP="00AB626D">
      <w:pPr>
        <w:jc w:val="both"/>
      </w:pPr>
      <w:r>
        <w:t>Zastupitel</w:t>
      </w:r>
      <w:r w:rsidR="00113828">
        <w:t>é</w:t>
      </w:r>
      <w:r>
        <w:t xml:space="preserve"> byli seznámeni s úpravou rozpočtu </w:t>
      </w:r>
      <w:r w:rsidR="00113828">
        <w:t xml:space="preserve">dle rozpočtového opatření </w:t>
      </w:r>
      <w:r>
        <w:t>č. 5/2021 k 31. 5. 2021</w:t>
      </w:r>
    </w:p>
    <w:p w14:paraId="08B58097" w14:textId="784C4F98" w:rsidR="00AB626D" w:rsidRPr="0054324E" w:rsidRDefault="00AB626D" w:rsidP="00AB626D">
      <w:pPr>
        <w:jc w:val="both"/>
        <w:outlineLvl w:val="0"/>
      </w:pPr>
      <w:r w:rsidRPr="0054324E">
        <w:t>Pro</w:t>
      </w:r>
      <w:r w:rsidR="000850EA">
        <w:t>:</w:t>
      </w:r>
      <w:r w:rsidRPr="0054324E">
        <w:t xml:space="preserve"> </w:t>
      </w:r>
      <w:r>
        <w:t xml:space="preserve">7    </w:t>
      </w:r>
      <w:r w:rsidRPr="0054324E">
        <w:t xml:space="preserve">      Proti: 0           Zdržel: 0 </w:t>
      </w:r>
      <w:r w:rsidRPr="0054324E">
        <w:tab/>
      </w:r>
    </w:p>
    <w:p w14:paraId="45615182" w14:textId="49A4DBAD" w:rsidR="00247506" w:rsidRDefault="00247506" w:rsidP="00247506">
      <w:pPr>
        <w:tabs>
          <w:tab w:val="left" w:pos="360"/>
        </w:tabs>
        <w:jc w:val="both"/>
      </w:pPr>
      <w:r>
        <w:rPr>
          <w:u w:val="single"/>
        </w:rPr>
        <w:t>Usnesení č.8/2021</w:t>
      </w:r>
      <w:r w:rsidRPr="0054324E">
        <w:rPr>
          <w:u w:val="single"/>
        </w:rPr>
        <w:t>/</w:t>
      </w:r>
      <w:r>
        <w:rPr>
          <w:u w:val="single"/>
        </w:rPr>
        <w:t>6</w:t>
      </w:r>
      <w:r w:rsidRPr="0054324E">
        <w:rPr>
          <w:u w:val="single"/>
        </w:rPr>
        <w:t>:</w:t>
      </w:r>
      <w:r w:rsidRPr="00A62253">
        <w:t xml:space="preserve"> </w:t>
      </w:r>
      <w:r w:rsidRPr="0054324E">
        <w:t xml:space="preserve">zastupitelstvo obce Vestec </w:t>
      </w:r>
      <w:r w:rsidR="00AB626D">
        <w:t>bere na vědomí úpravu rozpočtu dle rozpočtového opatření č. 5/2021 k   31. 5. 2021</w:t>
      </w:r>
      <w:r w:rsidR="003B4E39">
        <w:t xml:space="preserve"> </w:t>
      </w:r>
    </w:p>
    <w:p w14:paraId="4C326D4A" w14:textId="45978321" w:rsidR="00247506" w:rsidRDefault="00247506" w:rsidP="00247506"/>
    <w:p w14:paraId="5DEB160F" w14:textId="7488906F" w:rsidR="00113828" w:rsidRDefault="00113828" w:rsidP="00113828">
      <w:pPr>
        <w:jc w:val="both"/>
      </w:pPr>
      <w:r>
        <w:t>Zastupitelé byli seznámeni s úpravou rozpočtu dle rozpočtového opatření č. 6/2021 k 30. 6. 2021</w:t>
      </w:r>
    </w:p>
    <w:p w14:paraId="57ECA945" w14:textId="357071E6" w:rsidR="00247506" w:rsidRPr="0054324E" w:rsidRDefault="00247506" w:rsidP="00247506">
      <w:pPr>
        <w:jc w:val="both"/>
      </w:pPr>
      <w:r w:rsidRPr="0054324E">
        <w:t>Pro</w:t>
      </w:r>
      <w:r>
        <w:t>:</w:t>
      </w:r>
      <w:r w:rsidRPr="0054324E">
        <w:t xml:space="preserve"> </w:t>
      </w:r>
      <w:r w:rsidR="00E40E50">
        <w:t>7</w:t>
      </w:r>
      <w:r>
        <w:t xml:space="preserve">   </w:t>
      </w:r>
      <w:r w:rsidRPr="0054324E">
        <w:t xml:space="preserve">      Proti: 0           Zdržel: 0 </w:t>
      </w:r>
      <w:r w:rsidRPr="0054324E">
        <w:tab/>
      </w:r>
    </w:p>
    <w:p w14:paraId="1C224E98" w14:textId="4F385E43" w:rsidR="003B4E39" w:rsidRDefault="00247506" w:rsidP="003B4E39">
      <w:pPr>
        <w:tabs>
          <w:tab w:val="left" w:pos="360"/>
        </w:tabs>
        <w:jc w:val="both"/>
      </w:pPr>
      <w:r>
        <w:rPr>
          <w:u w:val="single"/>
        </w:rPr>
        <w:t>Usnesení č.8/2021</w:t>
      </w:r>
      <w:r w:rsidRPr="0054324E">
        <w:rPr>
          <w:u w:val="single"/>
        </w:rPr>
        <w:t>/</w:t>
      </w:r>
      <w:r>
        <w:rPr>
          <w:u w:val="single"/>
        </w:rPr>
        <w:t>7</w:t>
      </w:r>
      <w:r w:rsidRPr="0054324E">
        <w:rPr>
          <w:u w:val="single"/>
        </w:rPr>
        <w:t>:</w:t>
      </w:r>
      <w:r w:rsidRPr="00A62253">
        <w:t xml:space="preserve"> </w:t>
      </w:r>
      <w:r w:rsidRPr="0054324E">
        <w:t>zastupitelstvo obce Vestec</w:t>
      </w:r>
      <w:r w:rsidR="00113828">
        <w:t xml:space="preserve"> bere na vědomí úpravu rozpočtu</w:t>
      </w:r>
      <w:r w:rsidRPr="0054324E">
        <w:t xml:space="preserve"> </w:t>
      </w:r>
      <w:r w:rsidR="003B4E39">
        <w:t xml:space="preserve">dle rozpočtového opatření č. 6/2021 </w:t>
      </w:r>
      <w:r w:rsidR="00113828">
        <w:t>k 30.6.2021.</w:t>
      </w:r>
      <w:r w:rsidR="003B4E39">
        <w:t xml:space="preserve"> </w:t>
      </w:r>
    </w:p>
    <w:p w14:paraId="7F5B0B2C" w14:textId="77777777" w:rsidR="003B4E39" w:rsidRDefault="003B4E39" w:rsidP="003B4E39">
      <w:pPr>
        <w:tabs>
          <w:tab w:val="left" w:pos="360"/>
        </w:tabs>
        <w:jc w:val="both"/>
      </w:pPr>
    </w:p>
    <w:p w14:paraId="64E449C3" w14:textId="71B2265C" w:rsidR="0044262B" w:rsidRDefault="0044262B" w:rsidP="00247506">
      <w:r w:rsidRPr="00C3191B">
        <w:t xml:space="preserve">Kupní smlouva </w:t>
      </w:r>
      <w:r w:rsidR="001C0FC1">
        <w:t xml:space="preserve">č. </w:t>
      </w:r>
      <w:r w:rsidR="0023359F">
        <w:t xml:space="preserve">5/2021 </w:t>
      </w:r>
      <w:r w:rsidRPr="00C3191B">
        <w:t xml:space="preserve">na </w:t>
      </w:r>
      <w:r w:rsidR="001C0FC1">
        <w:t xml:space="preserve">pozemek </w:t>
      </w:r>
      <w:r w:rsidRPr="00C3191B">
        <w:t>p.č. 344/46</w:t>
      </w:r>
      <w:r w:rsidR="0023359F">
        <w:t xml:space="preserve"> o výměře 102 m2</w:t>
      </w:r>
      <w:r w:rsidR="0072178B">
        <w:t xml:space="preserve"> (nově vzniklý odloučením p.č. 344/36)</w:t>
      </w:r>
      <w:r w:rsidR="0023359F">
        <w:t xml:space="preserve"> uzavřené mezi obcí a </w:t>
      </w:r>
      <w:r w:rsidR="000722A5">
        <w:t xml:space="preserve"> X</w:t>
      </w:r>
    </w:p>
    <w:p w14:paraId="587C9963" w14:textId="29341982" w:rsidR="00247506" w:rsidRPr="0054324E" w:rsidRDefault="00247506" w:rsidP="00247506">
      <w:pPr>
        <w:jc w:val="both"/>
      </w:pPr>
      <w:r w:rsidRPr="0054324E">
        <w:t>Pro</w:t>
      </w:r>
      <w:r>
        <w:t>:</w:t>
      </w:r>
      <w:r w:rsidRPr="0054324E">
        <w:t xml:space="preserve"> </w:t>
      </w:r>
      <w:r w:rsidR="00E40E50">
        <w:t>7</w:t>
      </w:r>
      <w:r>
        <w:t xml:space="preserve">   </w:t>
      </w:r>
      <w:r w:rsidRPr="0054324E">
        <w:t xml:space="preserve">      Proti: 0           Zdržel: 0 </w:t>
      </w:r>
      <w:r w:rsidRPr="0054324E">
        <w:tab/>
      </w:r>
    </w:p>
    <w:p w14:paraId="3F1550B8" w14:textId="11D155E7" w:rsidR="00247506" w:rsidRDefault="00247506" w:rsidP="00247506">
      <w:pPr>
        <w:tabs>
          <w:tab w:val="left" w:pos="360"/>
        </w:tabs>
        <w:jc w:val="both"/>
      </w:pPr>
      <w:r>
        <w:rPr>
          <w:u w:val="single"/>
        </w:rPr>
        <w:t>Usnesení č.8/2021</w:t>
      </w:r>
      <w:r w:rsidRPr="0054324E">
        <w:rPr>
          <w:u w:val="single"/>
        </w:rPr>
        <w:t>/</w:t>
      </w:r>
      <w:r>
        <w:rPr>
          <w:u w:val="single"/>
        </w:rPr>
        <w:t>8</w:t>
      </w:r>
      <w:r w:rsidRPr="0054324E">
        <w:rPr>
          <w:u w:val="single"/>
        </w:rPr>
        <w:t>:</w:t>
      </w:r>
      <w:r w:rsidRPr="00A62253">
        <w:t xml:space="preserve"> </w:t>
      </w:r>
      <w:r w:rsidRPr="0054324E">
        <w:t>zastupitelstvo obce Vestec schvaluje</w:t>
      </w:r>
      <w:r w:rsidR="000722A5">
        <w:t xml:space="preserve"> </w:t>
      </w:r>
      <w:r w:rsidR="000722A5" w:rsidRPr="00C3191B">
        <w:t xml:space="preserve">Kupní smlouva </w:t>
      </w:r>
      <w:r w:rsidR="000722A5">
        <w:t xml:space="preserve">č. 5/2021 </w:t>
      </w:r>
      <w:r w:rsidR="000722A5" w:rsidRPr="00C3191B">
        <w:t xml:space="preserve">na </w:t>
      </w:r>
      <w:r w:rsidR="000722A5">
        <w:t xml:space="preserve">pozemek </w:t>
      </w:r>
      <w:r w:rsidR="000722A5" w:rsidRPr="00C3191B">
        <w:t>p.č. 344/46</w:t>
      </w:r>
      <w:r w:rsidR="000722A5">
        <w:t xml:space="preserve"> o výměře 102 m2</w:t>
      </w:r>
    </w:p>
    <w:p w14:paraId="42D0D2F6" w14:textId="6039F477" w:rsidR="00247506" w:rsidRDefault="00247506" w:rsidP="00247506"/>
    <w:p w14:paraId="24EEB1AE" w14:textId="61B83B90" w:rsidR="0044262B" w:rsidRDefault="0044262B" w:rsidP="0072178B">
      <w:pPr>
        <w:jc w:val="both"/>
      </w:pPr>
      <w:r w:rsidRPr="00C3191B">
        <w:t>Smlouva o budoucí smlouvě o zřízení VB IV-12-6028672/SOVB/02 s</w:t>
      </w:r>
      <w:r w:rsidR="0072178B">
        <w:t> </w:t>
      </w:r>
      <w:r w:rsidRPr="00C3191B">
        <w:t>ČEZ</w:t>
      </w:r>
      <w:r w:rsidR="0072178B">
        <w:t xml:space="preserve"> Distribuce</w:t>
      </w:r>
      <w:r w:rsidR="003B4E39">
        <w:t xml:space="preserve">.  </w:t>
      </w:r>
      <w:r w:rsidR="0072178B">
        <w:t>ZO upozornili, že stavba zasahuje do chodníků</w:t>
      </w:r>
      <w:r w:rsidR="00535141">
        <w:t xml:space="preserve">, </w:t>
      </w:r>
      <w:r w:rsidR="0072178B">
        <w:t>které se budou opravovat</w:t>
      </w:r>
      <w:r w:rsidR="00535141">
        <w:t>.  P</w:t>
      </w:r>
      <w:r w:rsidR="0072178B">
        <w:t xml:space="preserve">roto navrhli tuto skutečnost napsat jako připomínku. </w:t>
      </w:r>
    </w:p>
    <w:p w14:paraId="1AA6CB15" w14:textId="1A0A9D6C" w:rsidR="00247506" w:rsidRPr="0054324E" w:rsidRDefault="00247506" w:rsidP="00247506">
      <w:pPr>
        <w:jc w:val="both"/>
      </w:pPr>
      <w:r w:rsidRPr="0054324E">
        <w:t>Pro</w:t>
      </w:r>
      <w:r>
        <w:t>:</w:t>
      </w:r>
      <w:r w:rsidRPr="0054324E">
        <w:t xml:space="preserve"> </w:t>
      </w:r>
      <w:r w:rsidR="00E40E50">
        <w:t>7</w:t>
      </w:r>
      <w:r>
        <w:t xml:space="preserve">   </w:t>
      </w:r>
      <w:r w:rsidRPr="0054324E">
        <w:t xml:space="preserve">      Proti: 0           Zdržel: 0 </w:t>
      </w:r>
      <w:r w:rsidRPr="0054324E">
        <w:tab/>
      </w:r>
    </w:p>
    <w:p w14:paraId="0BC993EA" w14:textId="147783EB" w:rsidR="00247506" w:rsidRDefault="00247506" w:rsidP="00247506">
      <w:pPr>
        <w:tabs>
          <w:tab w:val="left" w:pos="360"/>
        </w:tabs>
        <w:jc w:val="both"/>
      </w:pPr>
      <w:r>
        <w:rPr>
          <w:u w:val="single"/>
        </w:rPr>
        <w:t>Usnesení č.8/2021</w:t>
      </w:r>
      <w:r w:rsidRPr="0054324E">
        <w:rPr>
          <w:u w:val="single"/>
        </w:rPr>
        <w:t>/</w:t>
      </w:r>
      <w:r>
        <w:rPr>
          <w:u w:val="single"/>
        </w:rPr>
        <w:t>9</w:t>
      </w:r>
      <w:r w:rsidRPr="0054324E">
        <w:rPr>
          <w:u w:val="single"/>
        </w:rPr>
        <w:t>:</w:t>
      </w:r>
      <w:r w:rsidRPr="00A62253">
        <w:t xml:space="preserve"> </w:t>
      </w:r>
      <w:r w:rsidRPr="0054324E">
        <w:t>zastupitelstvo obce Vestec schvaluje</w:t>
      </w:r>
      <w:r w:rsidR="0023359F">
        <w:t xml:space="preserve"> </w:t>
      </w:r>
      <w:r w:rsidR="0072178B" w:rsidRPr="00C3191B">
        <w:t>Smlouv</w:t>
      </w:r>
      <w:r w:rsidR="0072178B">
        <w:t>u</w:t>
      </w:r>
      <w:r w:rsidR="0072178B" w:rsidRPr="00C3191B">
        <w:t xml:space="preserve"> o budoucí smlouvě o zřízení VB IV-12-6028672/SOVB/02 s</w:t>
      </w:r>
      <w:r w:rsidR="0072178B">
        <w:t> </w:t>
      </w:r>
      <w:r w:rsidR="0072178B" w:rsidRPr="00C3191B">
        <w:t>ČEZ</w:t>
      </w:r>
      <w:r w:rsidR="0072178B">
        <w:t xml:space="preserve"> Distribuce. Zároveň k ní bude přiloženo vyjádření ohledně vstupu do chodníku.</w:t>
      </w:r>
    </w:p>
    <w:p w14:paraId="3B98AA1B" w14:textId="77777777" w:rsidR="00247506" w:rsidRPr="00C3191B" w:rsidRDefault="00247506" w:rsidP="00247506"/>
    <w:p w14:paraId="0568A28E" w14:textId="27FCAF91" w:rsidR="0044262B" w:rsidRDefault="0044262B" w:rsidP="00247506">
      <w:r w:rsidRPr="00C3191B">
        <w:t>Nabídka firmy Proxima Bohemia a CBS Nakladatelství</w:t>
      </w:r>
      <w:r w:rsidR="0023359F">
        <w:t xml:space="preserve">. Obec nemá o tyto nabídky zájem. </w:t>
      </w:r>
    </w:p>
    <w:p w14:paraId="37FC14D2" w14:textId="77777777" w:rsidR="0023359F" w:rsidRPr="00C3191B" w:rsidRDefault="0023359F" w:rsidP="00247506"/>
    <w:p w14:paraId="44C3308C" w14:textId="50B7B84E" w:rsidR="0043546A" w:rsidRDefault="0043546A" w:rsidP="0043546A">
      <w:pPr>
        <w:jc w:val="both"/>
      </w:pPr>
      <w:r>
        <w:t>Zápis</w:t>
      </w:r>
      <w:r w:rsidR="00512C73">
        <w:t xml:space="preserve"> č.</w:t>
      </w:r>
      <w:r>
        <w:t xml:space="preserve"> 1/2021 z kontroly kontrolního výboru</w:t>
      </w:r>
    </w:p>
    <w:p w14:paraId="2D8FAB04" w14:textId="70DE10A7" w:rsidR="0043546A" w:rsidRPr="0054324E" w:rsidRDefault="0043546A" w:rsidP="0043546A">
      <w:pPr>
        <w:jc w:val="both"/>
      </w:pPr>
      <w:r w:rsidRPr="0054324E">
        <w:t>Pro</w:t>
      </w:r>
      <w:r>
        <w:t>:</w:t>
      </w:r>
      <w:r w:rsidRPr="0054324E">
        <w:t xml:space="preserve"> </w:t>
      </w:r>
      <w:r w:rsidR="00E40E50">
        <w:t>7</w:t>
      </w:r>
      <w:r>
        <w:t xml:space="preserve">  </w:t>
      </w:r>
      <w:r w:rsidRPr="0054324E">
        <w:t xml:space="preserve">      Proti: 0           Zdržel: 0 </w:t>
      </w:r>
      <w:r w:rsidRPr="0054324E">
        <w:tab/>
      </w:r>
    </w:p>
    <w:p w14:paraId="5BF967CE" w14:textId="367CD8D0" w:rsidR="00A5035E" w:rsidRDefault="0043546A" w:rsidP="00A5035E">
      <w:pPr>
        <w:jc w:val="both"/>
      </w:pPr>
      <w:r>
        <w:rPr>
          <w:u w:val="single"/>
        </w:rPr>
        <w:t>Usnesení č.8/2021</w:t>
      </w:r>
      <w:r w:rsidRPr="0054324E">
        <w:rPr>
          <w:u w:val="single"/>
        </w:rPr>
        <w:t>/</w:t>
      </w:r>
      <w:r>
        <w:rPr>
          <w:u w:val="single"/>
        </w:rPr>
        <w:t>10</w:t>
      </w:r>
      <w:r w:rsidRPr="0054324E">
        <w:rPr>
          <w:u w:val="single"/>
        </w:rPr>
        <w:t>:</w:t>
      </w:r>
      <w:r w:rsidRPr="00A62253">
        <w:t xml:space="preserve"> </w:t>
      </w:r>
      <w:r w:rsidRPr="0054324E">
        <w:t>zastupitelstvo obce Vestec schvaluje</w:t>
      </w:r>
      <w:r w:rsidR="00A5035E">
        <w:t xml:space="preserve"> Zápis </w:t>
      </w:r>
      <w:r w:rsidR="00512C73">
        <w:t xml:space="preserve">č. </w:t>
      </w:r>
      <w:r w:rsidR="00A5035E">
        <w:t>1/2021 z kontroly kontrolního výboru</w:t>
      </w:r>
    </w:p>
    <w:p w14:paraId="2469B580" w14:textId="77777777" w:rsidR="00A5035E" w:rsidRDefault="00A5035E" w:rsidP="00A5035E">
      <w:pPr>
        <w:jc w:val="both"/>
        <w:rPr>
          <w:iCs/>
        </w:rPr>
      </w:pPr>
    </w:p>
    <w:p w14:paraId="0A1043E6" w14:textId="1F6B499C" w:rsidR="00A5035E" w:rsidRDefault="00A5035E" w:rsidP="00A5035E">
      <w:pPr>
        <w:jc w:val="both"/>
      </w:pPr>
      <w:r>
        <w:t xml:space="preserve">Zápis </w:t>
      </w:r>
      <w:r w:rsidR="00512C73">
        <w:t xml:space="preserve">č. </w:t>
      </w:r>
      <w:r>
        <w:t xml:space="preserve">1/2021 z kontroly </w:t>
      </w:r>
      <w:r w:rsidR="00512C73">
        <w:t>finanč</w:t>
      </w:r>
      <w:r>
        <w:t>ního výboru</w:t>
      </w:r>
    </w:p>
    <w:p w14:paraId="5E349DD6" w14:textId="77777777" w:rsidR="00A5035E" w:rsidRPr="0054324E" w:rsidRDefault="00A5035E" w:rsidP="00A5035E">
      <w:pPr>
        <w:jc w:val="both"/>
      </w:pPr>
      <w:r w:rsidRPr="0054324E">
        <w:t>Pro</w:t>
      </w:r>
      <w:r>
        <w:t>:</w:t>
      </w:r>
      <w:r w:rsidRPr="0054324E">
        <w:t xml:space="preserve"> </w:t>
      </w:r>
      <w:r>
        <w:t xml:space="preserve">7  </w:t>
      </w:r>
      <w:r w:rsidRPr="0054324E">
        <w:t xml:space="preserve">      Proti: 0           Zdržel: 0 </w:t>
      </w:r>
      <w:r w:rsidRPr="0054324E">
        <w:tab/>
      </w:r>
    </w:p>
    <w:p w14:paraId="603025B0" w14:textId="413DF6F0" w:rsidR="00A5035E" w:rsidRDefault="00A5035E" w:rsidP="00A5035E">
      <w:pPr>
        <w:jc w:val="both"/>
      </w:pPr>
      <w:r>
        <w:rPr>
          <w:u w:val="single"/>
        </w:rPr>
        <w:t>Usnesení č.8/2021</w:t>
      </w:r>
      <w:r w:rsidRPr="0054324E">
        <w:rPr>
          <w:u w:val="single"/>
        </w:rPr>
        <w:t>/</w:t>
      </w:r>
      <w:r>
        <w:rPr>
          <w:u w:val="single"/>
        </w:rPr>
        <w:t>1</w:t>
      </w:r>
      <w:r w:rsidR="00512C73">
        <w:rPr>
          <w:u w:val="single"/>
        </w:rPr>
        <w:t>1</w:t>
      </w:r>
      <w:r w:rsidRPr="0054324E">
        <w:rPr>
          <w:u w:val="single"/>
        </w:rPr>
        <w:t>:</w:t>
      </w:r>
      <w:r w:rsidRPr="00A62253">
        <w:t xml:space="preserve"> </w:t>
      </w:r>
      <w:r w:rsidRPr="0054324E">
        <w:t>zastupitelstvo obce Vestec schvaluje</w:t>
      </w:r>
      <w:r>
        <w:t xml:space="preserve"> Zápis </w:t>
      </w:r>
      <w:r w:rsidR="00512C73">
        <w:t xml:space="preserve">č. </w:t>
      </w:r>
      <w:r>
        <w:t xml:space="preserve">1/2021 z kontroly </w:t>
      </w:r>
      <w:r w:rsidR="00512C73">
        <w:t>finanč</w:t>
      </w:r>
      <w:r>
        <w:t>ního výboru</w:t>
      </w:r>
    </w:p>
    <w:p w14:paraId="2397F93B" w14:textId="2D097DE9" w:rsidR="00A5035E" w:rsidRDefault="00A5035E" w:rsidP="00A5035E">
      <w:pPr>
        <w:jc w:val="both"/>
        <w:rPr>
          <w:iCs/>
        </w:rPr>
      </w:pPr>
    </w:p>
    <w:p w14:paraId="3AA6B9D1" w14:textId="2DA5A707" w:rsidR="00DB7813" w:rsidRDefault="00DB7813" w:rsidP="00192679">
      <w:r>
        <w:t>Starosta požádal L. Bartáka o vyhotovení plánku budovy čp. 89</w:t>
      </w:r>
      <w:r w:rsidR="00512C73">
        <w:t xml:space="preserve">, který bude sloužit ke </w:t>
      </w:r>
      <w:r>
        <w:t>zveřejněn</w:t>
      </w:r>
      <w:r w:rsidR="00512C73">
        <w:t>í</w:t>
      </w:r>
      <w:r>
        <w:t xml:space="preserve"> záměr</w:t>
      </w:r>
      <w:r w:rsidR="00512C73">
        <w:t>u</w:t>
      </w:r>
      <w:r w:rsidR="00290E60">
        <w:t xml:space="preserve"> o </w:t>
      </w:r>
      <w:r>
        <w:t>výpůjč</w:t>
      </w:r>
      <w:r w:rsidR="00290E60">
        <w:t>ce</w:t>
      </w:r>
      <w:r>
        <w:t>.</w:t>
      </w:r>
    </w:p>
    <w:p w14:paraId="33F726A9" w14:textId="77777777" w:rsidR="00DB7813" w:rsidRDefault="00DB7813" w:rsidP="00192679"/>
    <w:p w14:paraId="6F773CC8" w14:textId="2821A437" w:rsidR="009D4655" w:rsidRDefault="00192679" w:rsidP="00192679">
      <w:r w:rsidRPr="00C3191B">
        <w:lastRenderedPageBreak/>
        <w:t>Obecní den</w:t>
      </w:r>
      <w:r w:rsidR="000850EA">
        <w:t>: t</w:t>
      </w:r>
      <w:r w:rsidR="00DB7813">
        <w:t xml:space="preserve">ermín konání je stanoven </w:t>
      </w:r>
      <w:r w:rsidR="00290E60">
        <w:t>n</w:t>
      </w:r>
      <w:r w:rsidR="00DB7813">
        <w:t>a sobotu 11</w:t>
      </w:r>
      <w:r w:rsidRPr="00C3191B">
        <w:t>.6.2022</w:t>
      </w:r>
      <w:r w:rsidR="00290E60">
        <w:t xml:space="preserve"> (pouť)</w:t>
      </w:r>
      <w:r w:rsidR="00DB7813">
        <w:t xml:space="preserve">. Starosta vyzval zastupitele, aby </w:t>
      </w:r>
      <w:r w:rsidR="009D4655">
        <w:t xml:space="preserve">navrhli koncept </w:t>
      </w:r>
      <w:r w:rsidR="00290E60">
        <w:t>celého</w:t>
      </w:r>
      <w:r w:rsidR="009D4655">
        <w:t xml:space="preserve"> dne. V říjnu </w:t>
      </w:r>
      <w:r w:rsidR="00290E60">
        <w:t xml:space="preserve">se </w:t>
      </w:r>
      <w:r w:rsidR="009D4655">
        <w:t xml:space="preserve">sejdou zástupci spolků se zástupci obce a přednesou </w:t>
      </w:r>
      <w:r w:rsidR="00290E60">
        <w:t xml:space="preserve">své návrhy a </w:t>
      </w:r>
      <w:r w:rsidR="009D4655">
        <w:t>nápady.</w:t>
      </w:r>
    </w:p>
    <w:p w14:paraId="16047F79" w14:textId="77777777" w:rsidR="009D4655" w:rsidRPr="0054324E" w:rsidRDefault="009D4655" w:rsidP="009D4655">
      <w:pPr>
        <w:jc w:val="both"/>
      </w:pPr>
      <w:r w:rsidRPr="0054324E">
        <w:t>Pro</w:t>
      </w:r>
      <w:r>
        <w:t>:</w:t>
      </w:r>
      <w:r w:rsidRPr="0054324E">
        <w:t xml:space="preserve"> </w:t>
      </w:r>
      <w:r>
        <w:t xml:space="preserve">7  </w:t>
      </w:r>
      <w:r w:rsidRPr="0054324E">
        <w:t xml:space="preserve">      Proti: 0           Zdržel: 0 </w:t>
      </w:r>
      <w:r w:rsidRPr="0054324E">
        <w:tab/>
      </w:r>
    </w:p>
    <w:p w14:paraId="111223A6" w14:textId="26ECA08C" w:rsidR="00192679" w:rsidRDefault="009D4655" w:rsidP="009D4655">
      <w:pPr>
        <w:jc w:val="both"/>
        <w:rPr>
          <w:iCs/>
        </w:rPr>
      </w:pPr>
      <w:r>
        <w:rPr>
          <w:u w:val="single"/>
        </w:rPr>
        <w:t>Usnesení č.8/2021</w:t>
      </w:r>
      <w:r w:rsidRPr="0054324E">
        <w:rPr>
          <w:u w:val="single"/>
        </w:rPr>
        <w:t>/</w:t>
      </w:r>
      <w:r>
        <w:rPr>
          <w:u w:val="single"/>
        </w:rPr>
        <w:t>1</w:t>
      </w:r>
      <w:r w:rsidR="00290E60">
        <w:rPr>
          <w:u w:val="single"/>
        </w:rPr>
        <w:t>2</w:t>
      </w:r>
      <w:r w:rsidRPr="0054324E">
        <w:rPr>
          <w:u w:val="single"/>
        </w:rPr>
        <w:t>:</w:t>
      </w:r>
      <w:r w:rsidRPr="00A62253">
        <w:t xml:space="preserve"> </w:t>
      </w:r>
      <w:r w:rsidRPr="0054324E">
        <w:t>zastupitelstvo obce Vestec schvaluje</w:t>
      </w:r>
      <w:r>
        <w:t xml:space="preserve"> konání „Obecního dne“ v sobotu 11.6.2022.</w:t>
      </w:r>
    </w:p>
    <w:p w14:paraId="50251BC2" w14:textId="77777777" w:rsidR="00DB7813" w:rsidRDefault="00DB7813" w:rsidP="00192679">
      <w:pPr>
        <w:jc w:val="both"/>
        <w:rPr>
          <w:iCs/>
        </w:rPr>
      </w:pPr>
    </w:p>
    <w:p w14:paraId="1A428684" w14:textId="3F9719E8" w:rsidR="007560E1" w:rsidRDefault="007560E1" w:rsidP="007560E1">
      <w:pPr>
        <w:jc w:val="both"/>
        <w:rPr>
          <w:iCs/>
        </w:rPr>
      </w:pPr>
      <w:r>
        <w:rPr>
          <w:iCs/>
        </w:rPr>
        <w:t>Starosta seznámil zastupitele s dokončeným stavem stavby garáže a zároveň s cenou za provedené vícepráce týkající se příjezdové cesty a položení dlažby mimo projekt</w:t>
      </w:r>
      <w:r w:rsidR="00290E60">
        <w:rPr>
          <w:iCs/>
        </w:rPr>
        <w:t>ovou dokumentaci.</w:t>
      </w:r>
      <w:r w:rsidR="00F44B9F">
        <w:rPr>
          <w:iCs/>
        </w:rPr>
        <w:t xml:space="preserve"> ZO bere na vědomí.</w:t>
      </w:r>
    </w:p>
    <w:p w14:paraId="052F4455" w14:textId="41D1A2B8" w:rsidR="007560E1" w:rsidRDefault="00290E60" w:rsidP="007560E1">
      <w:pPr>
        <w:jc w:val="both"/>
        <w:rPr>
          <w:iCs/>
        </w:rPr>
      </w:pPr>
      <w:r>
        <w:rPr>
          <w:iCs/>
        </w:rPr>
        <w:t xml:space="preserve">Zítra proběhne předání stavby a následně obec </w:t>
      </w:r>
      <w:r w:rsidR="001C28B6">
        <w:rPr>
          <w:iCs/>
        </w:rPr>
        <w:t>po</w:t>
      </w:r>
      <w:r>
        <w:rPr>
          <w:iCs/>
        </w:rPr>
        <w:t xml:space="preserve">dá žádost na kolaudaci stavby. </w:t>
      </w:r>
    </w:p>
    <w:p w14:paraId="675DE5AE" w14:textId="7521A5B8" w:rsidR="001C28B6" w:rsidRDefault="001C28B6" w:rsidP="007560E1">
      <w:pPr>
        <w:jc w:val="both"/>
        <w:rPr>
          <w:iCs/>
        </w:rPr>
      </w:pPr>
      <w:r>
        <w:rPr>
          <w:iCs/>
        </w:rPr>
        <w:t>Starosta požádal p.</w:t>
      </w:r>
      <w:r w:rsidR="00F7283D">
        <w:rPr>
          <w:iCs/>
        </w:rPr>
        <w:t xml:space="preserve"> </w:t>
      </w:r>
      <w:r>
        <w:rPr>
          <w:iCs/>
        </w:rPr>
        <w:t>Plaché</w:t>
      </w:r>
      <w:r w:rsidR="00F7283D">
        <w:rPr>
          <w:iCs/>
        </w:rPr>
        <w:t>ho</w:t>
      </w:r>
      <w:r>
        <w:rPr>
          <w:iCs/>
        </w:rPr>
        <w:t xml:space="preserve"> o přestěhování kontejneru na kovy za stodolu</w:t>
      </w:r>
      <w:r w:rsidR="00F44B9F">
        <w:rPr>
          <w:iCs/>
        </w:rPr>
        <w:t xml:space="preserve"> a odvoz dřevěných klád (bude provedeno do konce týdne). </w:t>
      </w:r>
      <w:r>
        <w:rPr>
          <w:iCs/>
        </w:rPr>
        <w:t xml:space="preserve">Dále starosta požádal </w:t>
      </w:r>
      <w:r w:rsidR="00290E60">
        <w:rPr>
          <w:iCs/>
        </w:rPr>
        <w:t xml:space="preserve">zastupitele </w:t>
      </w:r>
      <w:r>
        <w:rPr>
          <w:iCs/>
        </w:rPr>
        <w:t xml:space="preserve">o pomoc s přeložením tašek na palety a </w:t>
      </w:r>
      <w:r w:rsidR="00F44B9F">
        <w:rPr>
          <w:iCs/>
        </w:rPr>
        <w:t>jejich přestěhování do kdy</w:t>
      </w:r>
      <w:r w:rsidR="00D30B82">
        <w:rPr>
          <w:iCs/>
        </w:rPr>
        <w:t xml:space="preserve"> </w:t>
      </w:r>
      <w:r w:rsidR="00F44B9F">
        <w:rPr>
          <w:iCs/>
        </w:rPr>
        <w:t xml:space="preserve">…..doplnit ?  </w:t>
      </w:r>
    </w:p>
    <w:p w14:paraId="3F5797D7" w14:textId="77777777" w:rsidR="002F44F9" w:rsidRDefault="002F44F9" w:rsidP="007560E1">
      <w:pPr>
        <w:jc w:val="both"/>
        <w:rPr>
          <w:iCs/>
        </w:rPr>
      </w:pPr>
    </w:p>
    <w:p w14:paraId="1A35DFA4" w14:textId="7AA32B1F" w:rsidR="002F44F9" w:rsidRDefault="002F44F9" w:rsidP="007560E1">
      <w:pPr>
        <w:jc w:val="both"/>
        <w:rPr>
          <w:iCs/>
        </w:rPr>
      </w:pPr>
      <w:r>
        <w:rPr>
          <w:iCs/>
        </w:rPr>
        <w:t>Starosta požádal o pomoc s ořezem stromů podél cesty k</w:t>
      </w:r>
      <w:r w:rsidR="00290E60">
        <w:rPr>
          <w:iCs/>
        </w:rPr>
        <w:t> </w:t>
      </w:r>
      <w:r>
        <w:rPr>
          <w:iCs/>
        </w:rPr>
        <w:t>Homoli</w:t>
      </w:r>
      <w:r w:rsidR="00290E60">
        <w:rPr>
          <w:iCs/>
        </w:rPr>
        <w:t xml:space="preserve">. J. Bureš slíbil pomoc na tento čtvrtek. </w:t>
      </w:r>
      <w:r>
        <w:rPr>
          <w:iCs/>
        </w:rPr>
        <w:t xml:space="preserve"> </w:t>
      </w:r>
    </w:p>
    <w:p w14:paraId="1E68F411" w14:textId="77777777" w:rsidR="002F44F9" w:rsidRDefault="002F44F9" w:rsidP="007560E1">
      <w:pPr>
        <w:jc w:val="both"/>
        <w:rPr>
          <w:iCs/>
        </w:rPr>
      </w:pPr>
    </w:p>
    <w:p w14:paraId="7D7E0780" w14:textId="3ED43C09" w:rsidR="0043546A" w:rsidRDefault="002F44F9" w:rsidP="00241464">
      <w:pPr>
        <w:jc w:val="both"/>
        <w:rPr>
          <w:iCs/>
        </w:rPr>
      </w:pPr>
      <w:r>
        <w:rPr>
          <w:iCs/>
        </w:rPr>
        <w:t xml:space="preserve">Chodníky – starosta seznámil </w:t>
      </w:r>
      <w:r w:rsidR="00290E60">
        <w:rPr>
          <w:iCs/>
        </w:rPr>
        <w:t xml:space="preserve">zastupitele </w:t>
      </w:r>
      <w:r>
        <w:rPr>
          <w:iCs/>
        </w:rPr>
        <w:t>s předběžnou informací ohledně získání příspěvku ve výši 5 930 046 Kč od SFDI</w:t>
      </w:r>
      <w:r w:rsidR="00290E60">
        <w:rPr>
          <w:iCs/>
        </w:rPr>
        <w:t xml:space="preserve"> na stavbu chodníků</w:t>
      </w:r>
      <w:r>
        <w:rPr>
          <w:iCs/>
        </w:rPr>
        <w:t>.</w:t>
      </w:r>
      <w:r w:rsidR="00993B27">
        <w:rPr>
          <w:iCs/>
        </w:rPr>
        <w:t xml:space="preserve"> Starosta se dotázal na nápady ohledně</w:t>
      </w:r>
      <w:r w:rsidR="00290E60">
        <w:rPr>
          <w:iCs/>
        </w:rPr>
        <w:t xml:space="preserve"> místa pro</w:t>
      </w:r>
      <w:r w:rsidR="00993B27">
        <w:rPr>
          <w:iCs/>
        </w:rPr>
        <w:t xml:space="preserve"> složení materiálu. Část materiálu bude složen</w:t>
      </w:r>
      <w:r w:rsidR="00290E60">
        <w:rPr>
          <w:iCs/>
        </w:rPr>
        <w:t>a</w:t>
      </w:r>
      <w:r w:rsidR="00993B27">
        <w:rPr>
          <w:iCs/>
        </w:rPr>
        <w:t xml:space="preserve"> na půlku parkoviště před parkem, </w:t>
      </w:r>
      <w:r w:rsidR="00290E60">
        <w:rPr>
          <w:iCs/>
        </w:rPr>
        <w:t xml:space="preserve">část </w:t>
      </w:r>
      <w:r w:rsidR="00993B27">
        <w:rPr>
          <w:iCs/>
        </w:rPr>
        <w:t>před starý OU, zázemí můž</w:t>
      </w:r>
      <w:r w:rsidR="00290E60">
        <w:rPr>
          <w:iCs/>
        </w:rPr>
        <w:t xml:space="preserve">ou </w:t>
      </w:r>
      <w:r w:rsidR="00993B27">
        <w:rPr>
          <w:iCs/>
        </w:rPr>
        <w:t xml:space="preserve">mít </w:t>
      </w:r>
      <w:r w:rsidR="00290E60">
        <w:rPr>
          <w:iCs/>
        </w:rPr>
        <w:t xml:space="preserve">zaměstnanci firmy </w:t>
      </w:r>
      <w:r w:rsidR="00993B27">
        <w:rPr>
          <w:iCs/>
        </w:rPr>
        <w:t>na zpevněné ploše</w:t>
      </w:r>
      <w:r w:rsidR="00290E60">
        <w:rPr>
          <w:iCs/>
        </w:rPr>
        <w:t xml:space="preserve"> OU</w:t>
      </w:r>
      <w:r w:rsidR="00993B27">
        <w:rPr>
          <w:iCs/>
        </w:rPr>
        <w:t xml:space="preserve"> podél </w:t>
      </w:r>
      <w:r w:rsidR="00290E60">
        <w:rPr>
          <w:iCs/>
        </w:rPr>
        <w:t>pravé strany plotu</w:t>
      </w:r>
      <w:r w:rsidR="00993B27">
        <w:rPr>
          <w:iCs/>
        </w:rPr>
        <w:t xml:space="preserve">. B. Plachý navrhl </w:t>
      </w:r>
      <w:r w:rsidR="00B306E8">
        <w:rPr>
          <w:iCs/>
        </w:rPr>
        <w:t xml:space="preserve">pro účely složení materiálu pozemek </w:t>
      </w:r>
      <w:r w:rsidR="00993B27">
        <w:rPr>
          <w:iCs/>
        </w:rPr>
        <w:t xml:space="preserve">p. </w:t>
      </w:r>
      <w:r w:rsidR="000722A5">
        <w:rPr>
          <w:iCs/>
        </w:rPr>
        <w:t>X</w:t>
      </w:r>
      <w:r w:rsidR="00B306E8">
        <w:rPr>
          <w:iCs/>
        </w:rPr>
        <w:t xml:space="preserve">, ale nejdříve je potřeba se s ním domluvit. </w:t>
      </w:r>
      <w:r w:rsidR="00993B27">
        <w:rPr>
          <w:iCs/>
        </w:rPr>
        <w:t xml:space="preserve"> Starosta se dotázal na názor, jak stavět chodník směrem na Nový Dvůr. Projektová dokumentace je vypracována podél silnice, kde </w:t>
      </w:r>
      <w:r w:rsidR="00B306E8">
        <w:rPr>
          <w:iCs/>
        </w:rPr>
        <w:t>jsou umístěny</w:t>
      </w:r>
      <w:r w:rsidR="00993B27">
        <w:rPr>
          <w:iCs/>
        </w:rPr>
        <w:t xml:space="preserve"> lampy</w:t>
      </w:r>
      <w:r w:rsidR="00B306E8">
        <w:rPr>
          <w:iCs/>
        </w:rPr>
        <w:t xml:space="preserve">, takže by bylo lepší </w:t>
      </w:r>
      <w:r w:rsidR="00993B27">
        <w:rPr>
          <w:iCs/>
        </w:rPr>
        <w:t xml:space="preserve">stavět chodník podél plotu. </w:t>
      </w:r>
      <w:r w:rsidR="00D30B82">
        <w:rPr>
          <w:iCs/>
        </w:rPr>
        <w:t>Zastupitelé s tímto řešením souhlasí.</w:t>
      </w:r>
    </w:p>
    <w:p w14:paraId="59EFF2A9" w14:textId="77777777" w:rsidR="009451C9" w:rsidRDefault="009451C9" w:rsidP="00241464">
      <w:pPr>
        <w:jc w:val="both"/>
        <w:rPr>
          <w:iCs/>
        </w:rPr>
      </w:pPr>
    </w:p>
    <w:p w14:paraId="773B34C2" w14:textId="77777777" w:rsidR="003C62AE" w:rsidRDefault="003C62AE" w:rsidP="00241464">
      <w:pPr>
        <w:jc w:val="both"/>
        <w:rPr>
          <w:iCs/>
        </w:rPr>
      </w:pPr>
    </w:p>
    <w:p w14:paraId="608EF7A1" w14:textId="5B5F870B" w:rsidR="004D22EA" w:rsidRDefault="007E5237" w:rsidP="00241464">
      <w:pPr>
        <w:jc w:val="both"/>
        <w:rPr>
          <w:iCs/>
        </w:rPr>
      </w:pPr>
      <w:r>
        <w:rPr>
          <w:iCs/>
        </w:rPr>
        <w:t>6</w:t>
      </w:r>
      <w:r w:rsidR="008B266D">
        <w:rPr>
          <w:iCs/>
        </w:rPr>
        <w:t>)</w:t>
      </w:r>
      <w:r w:rsidR="0061309A">
        <w:rPr>
          <w:iCs/>
        </w:rPr>
        <w:t xml:space="preserve"> </w:t>
      </w:r>
      <w:r w:rsidR="00AC2034">
        <w:rPr>
          <w:iCs/>
        </w:rPr>
        <w:t>Diskuse</w:t>
      </w:r>
    </w:p>
    <w:p w14:paraId="53701013" w14:textId="36035C88" w:rsidR="00F7283D" w:rsidRDefault="00F7283D" w:rsidP="00F7283D">
      <w:pPr>
        <w:jc w:val="both"/>
        <w:rPr>
          <w:iCs/>
        </w:rPr>
      </w:pPr>
      <w:r>
        <w:rPr>
          <w:iCs/>
        </w:rPr>
        <w:t xml:space="preserve">J. Bureš se dotázal na zavlažování v parku. B. Plachý odpověděl, že pomoc slíbil pan </w:t>
      </w:r>
      <w:r w:rsidR="000722A5">
        <w:rPr>
          <w:iCs/>
        </w:rPr>
        <w:t>X</w:t>
      </w:r>
      <w:r>
        <w:rPr>
          <w:iCs/>
        </w:rPr>
        <w:t xml:space="preserve">. Toho času navrhoval, že vypomůže do té doby, než nastoupí do práce. Nakonec však do práce nastoupil dříve. Nyní se tak bude třeba rozhodnout, zda téma zavlažování řešit na podzim/v zimě, nebo použít na výkop stroj, který však bude něco stát.  </w:t>
      </w:r>
    </w:p>
    <w:p w14:paraId="64FAAD07" w14:textId="7FCCD063" w:rsidR="00F7283D" w:rsidRDefault="00F7283D" w:rsidP="00241464">
      <w:pPr>
        <w:jc w:val="both"/>
        <w:rPr>
          <w:iCs/>
        </w:rPr>
      </w:pPr>
    </w:p>
    <w:p w14:paraId="0ABB0E42" w14:textId="5EB2AEE8" w:rsidR="00F7283D" w:rsidRDefault="00F7283D" w:rsidP="00F7283D">
      <w:pPr>
        <w:jc w:val="both"/>
        <w:rPr>
          <w:iCs/>
        </w:rPr>
      </w:pPr>
      <w:r>
        <w:rPr>
          <w:iCs/>
        </w:rPr>
        <w:t xml:space="preserve">L. Barták přednesl připomínky od občanů o neprůchodnosti chodníku před domem čp. 15, kde do chodníku sahají větve. Starosta s p. Burešem zajistí ořez. </w:t>
      </w:r>
    </w:p>
    <w:p w14:paraId="451EB03A" w14:textId="77777777" w:rsidR="00F7283D" w:rsidRDefault="00F7283D" w:rsidP="00F7283D">
      <w:pPr>
        <w:jc w:val="both"/>
        <w:rPr>
          <w:iCs/>
        </w:rPr>
      </w:pPr>
    </w:p>
    <w:p w14:paraId="455B6807" w14:textId="01F04B52" w:rsidR="00F7283D" w:rsidRDefault="00F7283D" w:rsidP="00F7283D">
      <w:pPr>
        <w:jc w:val="both"/>
        <w:rPr>
          <w:iCs/>
        </w:rPr>
      </w:pPr>
      <w:r>
        <w:rPr>
          <w:iCs/>
        </w:rPr>
        <w:t>R. Procházka se dotázal na sekání hrází podél řeky Mrliny. Toto je v kompetenci zaměstnanců Povodí Labe, kteří sekání hrází provádějí. Kdy bude sekání provedeno nám však není známo.</w:t>
      </w:r>
      <w:r w:rsidR="00286A10">
        <w:rPr>
          <w:iCs/>
        </w:rPr>
        <w:t xml:space="preserve"> Obecní úřad vyzve písemně Povodí Labe, aby posekání hráze provedli. </w:t>
      </w:r>
    </w:p>
    <w:p w14:paraId="7B4358B4" w14:textId="32AB5CEC" w:rsidR="005D0D90" w:rsidRDefault="005D0D90" w:rsidP="00241464">
      <w:pPr>
        <w:jc w:val="both"/>
        <w:rPr>
          <w:iCs/>
        </w:rPr>
      </w:pPr>
    </w:p>
    <w:p w14:paraId="7318A5F8" w14:textId="13A40BF0" w:rsidR="0043546A" w:rsidRDefault="0043546A" w:rsidP="00241464">
      <w:pPr>
        <w:jc w:val="both"/>
        <w:rPr>
          <w:iCs/>
        </w:rPr>
      </w:pPr>
    </w:p>
    <w:p w14:paraId="176ABEF2" w14:textId="752C0BB3" w:rsidR="0043546A" w:rsidRDefault="0043546A" w:rsidP="00241464">
      <w:pPr>
        <w:jc w:val="both"/>
        <w:rPr>
          <w:iCs/>
        </w:rPr>
      </w:pPr>
    </w:p>
    <w:p w14:paraId="35C9BE4D" w14:textId="17965595" w:rsidR="0043546A" w:rsidRDefault="0043546A" w:rsidP="00241464">
      <w:pPr>
        <w:jc w:val="both"/>
        <w:rPr>
          <w:iCs/>
        </w:rPr>
      </w:pPr>
    </w:p>
    <w:p w14:paraId="7D5E0526" w14:textId="1AF882B6" w:rsidR="0043546A" w:rsidRDefault="0043546A" w:rsidP="00241464">
      <w:pPr>
        <w:jc w:val="both"/>
        <w:rPr>
          <w:iCs/>
        </w:rPr>
      </w:pPr>
    </w:p>
    <w:p w14:paraId="4ABB35FE" w14:textId="0B131BC1" w:rsidR="0043546A" w:rsidRDefault="0043546A" w:rsidP="00241464">
      <w:pPr>
        <w:jc w:val="both"/>
        <w:rPr>
          <w:iCs/>
        </w:rPr>
      </w:pPr>
    </w:p>
    <w:p w14:paraId="771C83B7" w14:textId="1BF6040F" w:rsidR="0043546A" w:rsidRDefault="0043546A" w:rsidP="00241464">
      <w:pPr>
        <w:jc w:val="both"/>
        <w:rPr>
          <w:iCs/>
        </w:rPr>
      </w:pPr>
    </w:p>
    <w:p w14:paraId="48068199" w14:textId="3CA6B5BB" w:rsidR="0043546A" w:rsidRDefault="0043546A" w:rsidP="00241464">
      <w:pPr>
        <w:jc w:val="both"/>
        <w:rPr>
          <w:iCs/>
        </w:rPr>
      </w:pPr>
    </w:p>
    <w:p w14:paraId="62969708" w14:textId="77777777" w:rsidR="0043546A" w:rsidRDefault="0043546A" w:rsidP="00241464">
      <w:pPr>
        <w:jc w:val="both"/>
        <w:rPr>
          <w:iCs/>
        </w:rPr>
      </w:pPr>
    </w:p>
    <w:p w14:paraId="48117540" w14:textId="77777777" w:rsidR="00D91BEA" w:rsidRPr="008B11DA" w:rsidRDefault="00B46EF5" w:rsidP="00241464">
      <w:pPr>
        <w:pStyle w:val="Zkladntext2"/>
        <w:tabs>
          <w:tab w:val="center" w:pos="1701"/>
          <w:tab w:val="center" w:pos="5529"/>
          <w:tab w:val="center" w:pos="8789"/>
        </w:tabs>
        <w:jc w:val="both"/>
        <w:rPr>
          <w:iCs/>
          <w:color w:val="auto"/>
          <w:sz w:val="24"/>
          <w:szCs w:val="24"/>
        </w:rPr>
      </w:pPr>
      <w:r w:rsidRPr="008B11DA">
        <w:rPr>
          <w:iCs/>
          <w:color w:val="auto"/>
          <w:sz w:val="24"/>
          <w:szCs w:val="24"/>
        </w:rPr>
        <w:tab/>
        <w:t>..............................................</w:t>
      </w:r>
      <w:r w:rsidRPr="008B11DA">
        <w:rPr>
          <w:iCs/>
          <w:color w:val="auto"/>
          <w:sz w:val="24"/>
          <w:szCs w:val="24"/>
        </w:rPr>
        <w:tab/>
        <w:t>..............................................</w:t>
      </w:r>
      <w:r w:rsidRPr="008B11DA">
        <w:rPr>
          <w:iCs/>
          <w:color w:val="auto"/>
          <w:sz w:val="24"/>
          <w:szCs w:val="24"/>
        </w:rPr>
        <w:tab/>
        <w:t>..............................................</w:t>
      </w:r>
    </w:p>
    <w:p w14:paraId="60CC0139" w14:textId="5F44BED5" w:rsidR="00D91BEA" w:rsidRPr="008B11DA" w:rsidRDefault="00B46EF5" w:rsidP="00241464">
      <w:pPr>
        <w:pStyle w:val="Zkladntext2"/>
        <w:tabs>
          <w:tab w:val="center" w:pos="1701"/>
          <w:tab w:val="center" w:pos="5529"/>
          <w:tab w:val="center" w:pos="8789"/>
        </w:tabs>
        <w:jc w:val="both"/>
        <w:rPr>
          <w:i/>
          <w:iCs/>
          <w:color w:val="auto"/>
          <w:sz w:val="24"/>
          <w:szCs w:val="24"/>
        </w:rPr>
      </w:pPr>
      <w:r w:rsidRPr="008B11DA">
        <w:rPr>
          <w:i/>
          <w:iCs/>
          <w:color w:val="auto"/>
          <w:sz w:val="24"/>
          <w:szCs w:val="24"/>
        </w:rPr>
        <w:t xml:space="preserve">   </w:t>
      </w:r>
      <w:r w:rsidR="00A80B09" w:rsidRPr="008B11DA">
        <w:rPr>
          <w:i/>
          <w:iCs/>
          <w:color w:val="auto"/>
          <w:sz w:val="24"/>
          <w:szCs w:val="24"/>
        </w:rPr>
        <w:t xml:space="preserve">       </w:t>
      </w:r>
      <w:r w:rsidR="00497EA7">
        <w:rPr>
          <w:i/>
          <w:iCs/>
          <w:color w:val="auto"/>
          <w:sz w:val="24"/>
          <w:szCs w:val="24"/>
        </w:rPr>
        <w:t xml:space="preserve">    </w:t>
      </w:r>
      <w:r w:rsidR="00530AEF">
        <w:rPr>
          <w:i/>
          <w:iCs/>
          <w:color w:val="auto"/>
          <w:sz w:val="24"/>
          <w:szCs w:val="24"/>
        </w:rPr>
        <w:t>Bohuslav Plachý                                      René Procházka</w:t>
      </w:r>
      <w:r w:rsidR="000441CD" w:rsidRPr="008B11DA">
        <w:rPr>
          <w:i/>
          <w:iCs/>
          <w:color w:val="auto"/>
          <w:sz w:val="24"/>
          <w:szCs w:val="24"/>
        </w:rPr>
        <w:t xml:space="preserve"> </w:t>
      </w:r>
      <w:r w:rsidR="00AB5760">
        <w:rPr>
          <w:i/>
          <w:iCs/>
          <w:color w:val="auto"/>
          <w:sz w:val="24"/>
          <w:szCs w:val="24"/>
        </w:rPr>
        <w:t xml:space="preserve">                         </w:t>
      </w:r>
      <w:r w:rsidR="000441CD" w:rsidRPr="008B11DA">
        <w:rPr>
          <w:i/>
          <w:iCs/>
          <w:color w:val="auto"/>
          <w:sz w:val="24"/>
          <w:szCs w:val="24"/>
        </w:rPr>
        <w:t xml:space="preserve">  </w:t>
      </w:r>
      <w:r w:rsidRPr="008B11DA">
        <w:rPr>
          <w:i/>
          <w:iCs/>
          <w:color w:val="auto"/>
          <w:sz w:val="24"/>
          <w:szCs w:val="24"/>
        </w:rPr>
        <w:t>Jaroslav Janata</w:t>
      </w:r>
    </w:p>
    <w:p w14:paraId="434C8324" w14:textId="6B59DE53" w:rsidR="0050256C" w:rsidRDefault="00B46EF5" w:rsidP="00241464">
      <w:pPr>
        <w:jc w:val="both"/>
        <w:rPr>
          <w:i/>
          <w:iCs/>
        </w:rPr>
      </w:pPr>
      <w:r w:rsidRPr="008B11DA">
        <w:rPr>
          <w:i/>
          <w:iCs/>
        </w:rPr>
        <w:tab/>
        <w:t xml:space="preserve">                                        ověřovatelé</w:t>
      </w:r>
      <w:r w:rsidRPr="008B11DA">
        <w:rPr>
          <w:i/>
          <w:iCs/>
        </w:rPr>
        <w:tab/>
        <w:t xml:space="preserve">                                                       </w:t>
      </w:r>
      <w:r w:rsidR="00530AEF">
        <w:rPr>
          <w:i/>
          <w:iCs/>
        </w:rPr>
        <w:t xml:space="preserve">  </w:t>
      </w:r>
      <w:r w:rsidR="00C404A9" w:rsidRPr="008B11DA">
        <w:rPr>
          <w:i/>
          <w:iCs/>
        </w:rPr>
        <w:t xml:space="preserve">       </w:t>
      </w:r>
      <w:r w:rsidRPr="008B11DA">
        <w:rPr>
          <w:i/>
          <w:iCs/>
        </w:rPr>
        <w:t xml:space="preserve">  starosta</w:t>
      </w:r>
    </w:p>
    <w:sectPr w:rsidR="0050256C">
      <w:pgSz w:w="11906" w:h="16838"/>
      <w:pgMar w:top="720" w:right="720" w:bottom="720" w:left="720" w:header="0" w:footer="0" w:gutter="0"/>
      <w:cols w:space="708"/>
      <w:formProt w:val="0"/>
      <w:docGrid w:linePitch="36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21D6B"/>
    <w:multiLevelType w:val="hybridMultilevel"/>
    <w:tmpl w:val="3E5CB234"/>
    <w:lvl w:ilvl="0" w:tplc="9E82676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8F2CE4"/>
    <w:multiLevelType w:val="hybridMultilevel"/>
    <w:tmpl w:val="CD26C4C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01049"/>
    <w:multiLevelType w:val="multilevel"/>
    <w:tmpl w:val="EBC6C83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" w15:restartNumberingAfterBreak="0">
    <w:nsid w:val="157C7348"/>
    <w:multiLevelType w:val="hybridMultilevel"/>
    <w:tmpl w:val="AD8A1E1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E0F8D"/>
    <w:multiLevelType w:val="hybridMultilevel"/>
    <w:tmpl w:val="4C48FFB0"/>
    <w:lvl w:ilvl="0" w:tplc="F1EEFF4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BC3FCB"/>
    <w:multiLevelType w:val="hybridMultilevel"/>
    <w:tmpl w:val="1A1ACE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B330DE"/>
    <w:multiLevelType w:val="multilevel"/>
    <w:tmpl w:val="03F07F50"/>
    <w:lvl w:ilvl="0">
      <w:start w:val="1"/>
      <w:numFmt w:val="decimal"/>
      <w:lvlText w:val="%1)"/>
      <w:lvlJc w:val="left"/>
      <w:pPr>
        <w:ind w:left="4897" w:hanging="360"/>
      </w:pPr>
    </w:lvl>
    <w:lvl w:ilvl="1">
      <w:start w:val="1"/>
      <w:numFmt w:val="bullet"/>
      <w:lvlText w:val="-"/>
      <w:lvlJc w:val="left"/>
      <w:pPr>
        <w:ind w:left="5977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6697" w:hanging="180"/>
      </w:pPr>
    </w:lvl>
    <w:lvl w:ilvl="3">
      <w:start w:val="1"/>
      <w:numFmt w:val="decimal"/>
      <w:lvlText w:val="%4."/>
      <w:lvlJc w:val="left"/>
      <w:pPr>
        <w:ind w:left="7417" w:hanging="360"/>
      </w:pPr>
    </w:lvl>
    <w:lvl w:ilvl="4">
      <w:start w:val="1"/>
      <w:numFmt w:val="lowerLetter"/>
      <w:lvlText w:val="%5."/>
      <w:lvlJc w:val="left"/>
      <w:pPr>
        <w:ind w:left="8137" w:hanging="360"/>
      </w:pPr>
    </w:lvl>
    <w:lvl w:ilvl="5">
      <w:start w:val="1"/>
      <w:numFmt w:val="lowerRoman"/>
      <w:lvlText w:val="%6."/>
      <w:lvlJc w:val="right"/>
      <w:pPr>
        <w:ind w:left="8857" w:hanging="180"/>
      </w:pPr>
    </w:lvl>
    <w:lvl w:ilvl="6">
      <w:start w:val="1"/>
      <w:numFmt w:val="decimal"/>
      <w:lvlText w:val="%7."/>
      <w:lvlJc w:val="left"/>
      <w:pPr>
        <w:ind w:left="9577" w:hanging="360"/>
      </w:pPr>
    </w:lvl>
    <w:lvl w:ilvl="7">
      <w:start w:val="1"/>
      <w:numFmt w:val="lowerLetter"/>
      <w:lvlText w:val="%8."/>
      <w:lvlJc w:val="left"/>
      <w:pPr>
        <w:ind w:left="10297" w:hanging="360"/>
      </w:pPr>
    </w:lvl>
    <w:lvl w:ilvl="8">
      <w:start w:val="1"/>
      <w:numFmt w:val="lowerRoman"/>
      <w:lvlText w:val="%9."/>
      <w:lvlJc w:val="right"/>
      <w:pPr>
        <w:ind w:left="11017" w:hanging="180"/>
      </w:pPr>
    </w:lvl>
  </w:abstractNum>
  <w:abstractNum w:abstractNumId="7" w15:restartNumberingAfterBreak="0">
    <w:nsid w:val="2A6064A2"/>
    <w:multiLevelType w:val="hybridMultilevel"/>
    <w:tmpl w:val="B9C0784E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0601337"/>
    <w:multiLevelType w:val="hybridMultilevel"/>
    <w:tmpl w:val="444A2E60"/>
    <w:lvl w:ilvl="0" w:tplc="98C0918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2901DF"/>
    <w:multiLevelType w:val="hybridMultilevel"/>
    <w:tmpl w:val="72803A40"/>
    <w:lvl w:ilvl="0" w:tplc="38C07C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B40FC2"/>
    <w:multiLevelType w:val="hybridMultilevel"/>
    <w:tmpl w:val="4D201FF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E20038"/>
    <w:multiLevelType w:val="hybridMultilevel"/>
    <w:tmpl w:val="F78A02E6"/>
    <w:lvl w:ilvl="0" w:tplc="7BBC445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195224"/>
    <w:multiLevelType w:val="hybridMultilevel"/>
    <w:tmpl w:val="F7ECA2A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0A68D4"/>
    <w:multiLevelType w:val="hybridMultilevel"/>
    <w:tmpl w:val="9918B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2E072A"/>
    <w:multiLevelType w:val="hybridMultilevel"/>
    <w:tmpl w:val="794AB04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9C0645"/>
    <w:multiLevelType w:val="hybridMultilevel"/>
    <w:tmpl w:val="B55E748E"/>
    <w:lvl w:ilvl="0" w:tplc="04050011">
      <w:start w:val="6"/>
      <w:numFmt w:val="decimal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9C4C22"/>
    <w:multiLevelType w:val="hybridMultilevel"/>
    <w:tmpl w:val="08C6E3D0"/>
    <w:lvl w:ilvl="0" w:tplc="7016617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6147E2"/>
    <w:multiLevelType w:val="hybridMultilevel"/>
    <w:tmpl w:val="ED4E8CB8"/>
    <w:lvl w:ilvl="0" w:tplc="BD74AE7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F27FC6"/>
    <w:multiLevelType w:val="hybridMultilevel"/>
    <w:tmpl w:val="288042C2"/>
    <w:lvl w:ilvl="0" w:tplc="63D2E3C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BC5BC5"/>
    <w:multiLevelType w:val="hybridMultilevel"/>
    <w:tmpl w:val="52D41A08"/>
    <w:lvl w:ilvl="0" w:tplc="04050011">
      <w:start w:val="6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C01AF8"/>
    <w:multiLevelType w:val="multilevel"/>
    <w:tmpl w:val="AF32C092"/>
    <w:lvl w:ilvl="0">
      <w:start w:val="1"/>
      <w:numFmt w:val="decimal"/>
      <w:lvlText w:val="%1)"/>
      <w:lvlJc w:val="left"/>
      <w:pPr>
        <w:tabs>
          <w:tab w:val="num" w:pos="4897"/>
        </w:tabs>
        <w:ind w:left="4897" w:hanging="360"/>
      </w:pPr>
    </w:lvl>
    <w:lvl w:ilvl="1">
      <w:start w:val="1"/>
      <w:numFmt w:val="bullet"/>
      <w:lvlText w:val="-"/>
      <w:lvlJc w:val="left"/>
      <w:pPr>
        <w:tabs>
          <w:tab w:val="num" w:pos="5977"/>
        </w:tabs>
        <w:ind w:left="5977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6697"/>
        </w:tabs>
        <w:ind w:left="6697" w:hanging="180"/>
      </w:pPr>
    </w:lvl>
    <w:lvl w:ilvl="3">
      <w:start w:val="1"/>
      <w:numFmt w:val="decimal"/>
      <w:lvlText w:val="%4."/>
      <w:lvlJc w:val="left"/>
      <w:pPr>
        <w:tabs>
          <w:tab w:val="num" w:pos="7417"/>
        </w:tabs>
        <w:ind w:left="7417" w:hanging="360"/>
      </w:pPr>
    </w:lvl>
    <w:lvl w:ilvl="4">
      <w:start w:val="1"/>
      <w:numFmt w:val="lowerLetter"/>
      <w:lvlText w:val="%5."/>
      <w:lvlJc w:val="left"/>
      <w:pPr>
        <w:tabs>
          <w:tab w:val="num" w:pos="8137"/>
        </w:tabs>
        <w:ind w:left="8137" w:hanging="360"/>
      </w:pPr>
    </w:lvl>
    <w:lvl w:ilvl="5">
      <w:start w:val="1"/>
      <w:numFmt w:val="lowerRoman"/>
      <w:lvlText w:val="%6."/>
      <w:lvlJc w:val="right"/>
      <w:pPr>
        <w:tabs>
          <w:tab w:val="num" w:pos="8857"/>
        </w:tabs>
        <w:ind w:left="8857" w:hanging="180"/>
      </w:pPr>
    </w:lvl>
    <w:lvl w:ilvl="6">
      <w:start w:val="1"/>
      <w:numFmt w:val="decimal"/>
      <w:lvlText w:val="%7."/>
      <w:lvlJc w:val="left"/>
      <w:pPr>
        <w:tabs>
          <w:tab w:val="num" w:pos="9577"/>
        </w:tabs>
        <w:ind w:left="9577" w:hanging="360"/>
      </w:pPr>
    </w:lvl>
    <w:lvl w:ilvl="7">
      <w:start w:val="1"/>
      <w:numFmt w:val="lowerLetter"/>
      <w:lvlText w:val="%8."/>
      <w:lvlJc w:val="left"/>
      <w:pPr>
        <w:tabs>
          <w:tab w:val="num" w:pos="10297"/>
        </w:tabs>
        <w:ind w:left="10297" w:hanging="360"/>
      </w:pPr>
    </w:lvl>
    <w:lvl w:ilvl="8">
      <w:start w:val="1"/>
      <w:numFmt w:val="lowerRoman"/>
      <w:lvlText w:val="%9."/>
      <w:lvlJc w:val="right"/>
      <w:pPr>
        <w:tabs>
          <w:tab w:val="num" w:pos="11017"/>
        </w:tabs>
        <w:ind w:left="11017" w:hanging="180"/>
      </w:pPr>
    </w:lvl>
  </w:abstractNum>
  <w:abstractNum w:abstractNumId="21" w15:restartNumberingAfterBreak="0">
    <w:nsid w:val="65147114"/>
    <w:multiLevelType w:val="hybridMultilevel"/>
    <w:tmpl w:val="677A41B8"/>
    <w:lvl w:ilvl="0" w:tplc="523C226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A45489"/>
    <w:multiLevelType w:val="hybridMultilevel"/>
    <w:tmpl w:val="8D92BF6E"/>
    <w:lvl w:ilvl="0" w:tplc="040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 w15:restartNumberingAfterBreak="0">
    <w:nsid w:val="6C427EA1"/>
    <w:multiLevelType w:val="hybridMultilevel"/>
    <w:tmpl w:val="84C2799E"/>
    <w:lvl w:ilvl="0" w:tplc="8F34320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C870F3"/>
    <w:multiLevelType w:val="hybridMultilevel"/>
    <w:tmpl w:val="C44AD7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D4B366B"/>
    <w:multiLevelType w:val="hybridMultilevel"/>
    <w:tmpl w:val="ED46482E"/>
    <w:lvl w:ilvl="0" w:tplc="3F109B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0250620"/>
    <w:multiLevelType w:val="hybridMultilevel"/>
    <w:tmpl w:val="46ACBB82"/>
    <w:lvl w:ilvl="0" w:tplc="ECF4D1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1367678"/>
    <w:multiLevelType w:val="hybridMultilevel"/>
    <w:tmpl w:val="435EDAC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56478E"/>
    <w:multiLevelType w:val="hybridMultilevel"/>
    <w:tmpl w:val="7D0A5DE4"/>
    <w:lvl w:ilvl="0" w:tplc="0405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50343208">
      <w:numFmt w:val="bullet"/>
      <w:lvlText w:val="-"/>
      <w:lvlJc w:val="left"/>
      <w:pPr>
        <w:tabs>
          <w:tab w:val="num" w:pos="1636"/>
        </w:tabs>
        <w:ind w:left="1636" w:hanging="360"/>
      </w:pPr>
      <w:rPr>
        <w:rFonts w:ascii="Times New Roman" w:eastAsia="Times New Roman" w:hAnsi="Times New Roman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71E234D9"/>
    <w:multiLevelType w:val="hybridMultilevel"/>
    <w:tmpl w:val="16307A90"/>
    <w:lvl w:ilvl="0" w:tplc="20E687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21C6271"/>
    <w:multiLevelType w:val="hybridMultilevel"/>
    <w:tmpl w:val="C86ED060"/>
    <w:lvl w:ilvl="0" w:tplc="04050011">
      <w:start w:val="6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8BA3B55"/>
    <w:multiLevelType w:val="hybridMultilevel"/>
    <w:tmpl w:val="6A40AE9A"/>
    <w:lvl w:ilvl="0" w:tplc="60F65A5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F5C4003"/>
    <w:multiLevelType w:val="hybridMultilevel"/>
    <w:tmpl w:val="23F26A96"/>
    <w:lvl w:ilvl="0" w:tplc="2802335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0"/>
  </w:num>
  <w:num w:numId="3">
    <w:abstractNumId w:val="2"/>
  </w:num>
  <w:num w:numId="4">
    <w:abstractNumId w:val="28"/>
  </w:num>
  <w:num w:numId="5">
    <w:abstractNumId w:val="13"/>
  </w:num>
  <w:num w:numId="6">
    <w:abstractNumId w:val="5"/>
  </w:num>
  <w:num w:numId="7">
    <w:abstractNumId w:val="27"/>
  </w:num>
  <w:num w:numId="8">
    <w:abstractNumId w:val="9"/>
  </w:num>
  <w:num w:numId="9">
    <w:abstractNumId w:val="32"/>
  </w:num>
  <w:num w:numId="10">
    <w:abstractNumId w:val="8"/>
  </w:num>
  <w:num w:numId="11">
    <w:abstractNumId w:val="25"/>
  </w:num>
  <w:num w:numId="12">
    <w:abstractNumId w:val="4"/>
  </w:num>
  <w:num w:numId="13">
    <w:abstractNumId w:val="0"/>
  </w:num>
  <w:num w:numId="14">
    <w:abstractNumId w:val="16"/>
  </w:num>
  <w:num w:numId="15">
    <w:abstractNumId w:val="30"/>
  </w:num>
  <w:num w:numId="16">
    <w:abstractNumId w:val="19"/>
  </w:num>
  <w:num w:numId="17">
    <w:abstractNumId w:val="29"/>
  </w:num>
  <w:num w:numId="18">
    <w:abstractNumId w:val="21"/>
  </w:num>
  <w:num w:numId="19">
    <w:abstractNumId w:val="2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5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8"/>
  </w:num>
  <w:num w:numId="22">
    <w:abstractNumId w:val="17"/>
  </w:num>
  <w:num w:numId="23">
    <w:abstractNumId w:val="15"/>
  </w:num>
  <w:num w:numId="24">
    <w:abstractNumId w:val="14"/>
  </w:num>
  <w:num w:numId="25">
    <w:abstractNumId w:val="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5"/>
  </w:num>
  <w:num w:numId="27">
    <w:abstractNumId w:val="12"/>
  </w:num>
  <w:num w:numId="28">
    <w:abstractNumId w:val="31"/>
  </w:num>
  <w:num w:numId="29">
    <w:abstractNumId w:val="1"/>
  </w:num>
  <w:num w:numId="30">
    <w:abstractNumId w:val="3"/>
  </w:num>
  <w:num w:numId="31">
    <w:abstractNumId w:val="23"/>
  </w:num>
  <w:num w:numId="32">
    <w:abstractNumId w:val="10"/>
  </w:num>
  <w:num w:numId="33">
    <w:abstractNumId w:val="24"/>
  </w:num>
  <w:num w:numId="34">
    <w:abstractNumId w:val="26"/>
  </w:num>
  <w:num w:numId="35">
    <w:abstractNumId w:val="22"/>
  </w:num>
  <w:num w:numId="36">
    <w:abstractNumId w:val="11"/>
  </w:num>
  <w:num w:numId="3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yMzY0NTG2tDQ2MjVT0lEKTi0uzszPAykwqQUAmKqmRCwAAAA="/>
  </w:docVars>
  <w:rsids>
    <w:rsidRoot w:val="00D91BEA"/>
    <w:rsid w:val="0000080D"/>
    <w:rsid w:val="000012A1"/>
    <w:rsid w:val="0000251C"/>
    <w:rsid w:val="00006796"/>
    <w:rsid w:val="00007DCD"/>
    <w:rsid w:val="00013084"/>
    <w:rsid w:val="0001310C"/>
    <w:rsid w:val="000134DA"/>
    <w:rsid w:val="00013591"/>
    <w:rsid w:val="000146B0"/>
    <w:rsid w:val="00016C99"/>
    <w:rsid w:val="00017976"/>
    <w:rsid w:val="000203B4"/>
    <w:rsid w:val="00020FBC"/>
    <w:rsid w:val="000212CD"/>
    <w:rsid w:val="00023D24"/>
    <w:rsid w:val="00034AF6"/>
    <w:rsid w:val="00034C0A"/>
    <w:rsid w:val="00036A70"/>
    <w:rsid w:val="000401E7"/>
    <w:rsid w:val="000441CD"/>
    <w:rsid w:val="00044220"/>
    <w:rsid w:val="00046EF0"/>
    <w:rsid w:val="00050C57"/>
    <w:rsid w:val="00056F20"/>
    <w:rsid w:val="000600E1"/>
    <w:rsid w:val="00065620"/>
    <w:rsid w:val="00066D9F"/>
    <w:rsid w:val="000722A5"/>
    <w:rsid w:val="0007357C"/>
    <w:rsid w:val="000762BF"/>
    <w:rsid w:val="00077A22"/>
    <w:rsid w:val="000819AD"/>
    <w:rsid w:val="000820B2"/>
    <w:rsid w:val="0008297B"/>
    <w:rsid w:val="000850EA"/>
    <w:rsid w:val="000922DA"/>
    <w:rsid w:val="00093801"/>
    <w:rsid w:val="000954AA"/>
    <w:rsid w:val="00095F28"/>
    <w:rsid w:val="00097350"/>
    <w:rsid w:val="000A12CB"/>
    <w:rsid w:val="000A22F9"/>
    <w:rsid w:val="000A5ECD"/>
    <w:rsid w:val="000A6760"/>
    <w:rsid w:val="000B181D"/>
    <w:rsid w:val="000B1D67"/>
    <w:rsid w:val="000B572B"/>
    <w:rsid w:val="000B5FBD"/>
    <w:rsid w:val="000C49CB"/>
    <w:rsid w:val="000C7CB1"/>
    <w:rsid w:val="000E0740"/>
    <w:rsid w:val="000E1142"/>
    <w:rsid w:val="000E21C2"/>
    <w:rsid w:val="000E2273"/>
    <w:rsid w:val="000E37B7"/>
    <w:rsid w:val="000E5A54"/>
    <w:rsid w:val="000F33F6"/>
    <w:rsid w:val="000F78A2"/>
    <w:rsid w:val="001017E5"/>
    <w:rsid w:val="001021BA"/>
    <w:rsid w:val="00103814"/>
    <w:rsid w:val="00106BFE"/>
    <w:rsid w:val="00106E15"/>
    <w:rsid w:val="0011276D"/>
    <w:rsid w:val="00112CCD"/>
    <w:rsid w:val="001132ED"/>
    <w:rsid w:val="00113828"/>
    <w:rsid w:val="00123BFE"/>
    <w:rsid w:val="001245AB"/>
    <w:rsid w:val="00125EDC"/>
    <w:rsid w:val="001315ED"/>
    <w:rsid w:val="001319F7"/>
    <w:rsid w:val="001330B8"/>
    <w:rsid w:val="0013612B"/>
    <w:rsid w:val="00141D85"/>
    <w:rsid w:val="001439A2"/>
    <w:rsid w:val="00147794"/>
    <w:rsid w:val="00147E31"/>
    <w:rsid w:val="00164CB5"/>
    <w:rsid w:val="001656A9"/>
    <w:rsid w:val="001679A1"/>
    <w:rsid w:val="00174E95"/>
    <w:rsid w:val="00175841"/>
    <w:rsid w:val="00176AB0"/>
    <w:rsid w:val="0018012E"/>
    <w:rsid w:val="00182203"/>
    <w:rsid w:val="00182871"/>
    <w:rsid w:val="00185BDB"/>
    <w:rsid w:val="001865E5"/>
    <w:rsid w:val="00187158"/>
    <w:rsid w:val="001879CC"/>
    <w:rsid w:val="00192679"/>
    <w:rsid w:val="00193EB0"/>
    <w:rsid w:val="001946DD"/>
    <w:rsid w:val="001A20EC"/>
    <w:rsid w:val="001A2A03"/>
    <w:rsid w:val="001A4308"/>
    <w:rsid w:val="001A4609"/>
    <w:rsid w:val="001A661E"/>
    <w:rsid w:val="001B356B"/>
    <w:rsid w:val="001B6092"/>
    <w:rsid w:val="001B7572"/>
    <w:rsid w:val="001C00FF"/>
    <w:rsid w:val="001C0FC1"/>
    <w:rsid w:val="001C28B6"/>
    <w:rsid w:val="001D1CB9"/>
    <w:rsid w:val="001D2B00"/>
    <w:rsid w:val="001D3729"/>
    <w:rsid w:val="001D3D4A"/>
    <w:rsid w:val="001D4B8D"/>
    <w:rsid w:val="001D5CA3"/>
    <w:rsid w:val="001D64A3"/>
    <w:rsid w:val="001D7A41"/>
    <w:rsid w:val="001E0D81"/>
    <w:rsid w:val="001E3B3E"/>
    <w:rsid w:val="001E4551"/>
    <w:rsid w:val="001E7D83"/>
    <w:rsid w:val="001F03DC"/>
    <w:rsid w:val="001F5291"/>
    <w:rsid w:val="001F54F5"/>
    <w:rsid w:val="001F6486"/>
    <w:rsid w:val="001F664D"/>
    <w:rsid w:val="00203D1F"/>
    <w:rsid w:val="002069D8"/>
    <w:rsid w:val="00214787"/>
    <w:rsid w:val="00220589"/>
    <w:rsid w:val="00222093"/>
    <w:rsid w:val="002246C3"/>
    <w:rsid w:val="00227506"/>
    <w:rsid w:val="002275D0"/>
    <w:rsid w:val="00233140"/>
    <w:rsid w:val="0023359F"/>
    <w:rsid w:val="00233B00"/>
    <w:rsid w:val="0024062F"/>
    <w:rsid w:val="00241464"/>
    <w:rsid w:val="00241DD4"/>
    <w:rsid w:val="0024403E"/>
    <w:rsid w:val="002444DB"/>
    <w:rsid w:val="00245373"/>
    <w:rsid w:val="00247506"/>
    <w:rsid w:val="002477E8"/>
    <w:rsid w:val="00250377"/>
    <w:rsid w:val="00255D30"/>
    <w:rsid w:val="00267FA2"/>
    <w:rsid w:val="002760E1"/>
    <w:rsid w:val="002762F8"/>
    <w:rsid w:val="002800A7"/>
    <w:rsid w:val="002810CB"/>
    <w:rsid w:val="00281E42"/>
    <w:rsid w:val="0028203A"/>
    <w:rsid w:val="00282737"/>
    <w:rsid w:val="0028469F"/>
    <w:rsid w:val="00286A10"/>
    <w:rsid w:val="0028740C"/>
    <w:rsid w:val="00287538"/>
    <w:rsid w:val="00290E60"/>
    <w:rsid w:val="0029184B"/>
    <w:rsid w:val="00291AF8"/>
    <w:rsid w:val="00293298"/>
    <w:rsid w:val="00294D73"/>
    <w:rsid w:val="002A351D"/>
    <w:rsid w:val="002B1E18"/>
    <w:rsid w:val="002B3F84"/>
    <w:rsid w:val="002B408C"/>
    <w:rsid w:val="002B53DB"/>
    <w:rsid w:val="002B7E0F"/>
    <w:rsid w:val="002C0305"/>
    <w:rsid w:val="002C17DD"/>
    <w:rsid w:val="002C58CF"/>
    <w:rsid w:val="002D04A5"/>
    <w:rsid w:val="002D4485"/>
    <w:rsid w:val="002D4BFA"/>
    <w:rsid w:val="002D51B5"/>
    <w:rsid w:val="002D5386"/>
    <w:rsid w:val="002D6AAD"/>
    <w:rsid w:val="002E20E1"/>
    <w:rsid w:val="002E2633"/>
    <w:rsid w:val="002E28D9"/>
    <w:rsid w:val="002E3A73"/>
    <w:rsid w:val="002E6014"/>
    <w:rsid w:val="002F05C0"/>
    <w:rsid w:val="002F2641"/>
    <w:rsid w:val="002F4209"/>
    <w:rsid w:val="002F44F9"/>
    <w:rsid w:val="002F45CF"/>
    <w:rsid w:val="002F544B"/>
    <w:rsid w:val="002F77D4"/>
    <w:rsid w:val="00300758"/>
    <w:rsid w:val="003009C1"/>
    <w:rsid w:val="00303A9A"/>
    <w:rsid w:val="003048EE"/>
    <w:rsid w:val="00305E18"/>
    <w:rsid w:val="003064E3"/>
    <w:rsid w:val="0030681C"/>
    <w:rsid w:val="00312013"/>
    <w:rsid w:val="00312B2D"/>
    <w:rsid w:val="00314C73"/>
    <w:rsid w:val="00315FE6"/>
    <w:rsid w:val="003252E6"/>
    <w:rsid w:val="00330EE8"/>
    <w:rsid w:val="00331E13"/>
    <w:rsid w:val="00334D88"/>
    <w:rsid w:val="003456B5"/>
    <w:rsid w:val="00346244"/>
    <w:rsid w:val="00350976"/>
    <w:rsid w:val="00352C2E"/>
    <w:rsid w:val="00362375"/>
    <w:rsid w:val="00362C58"/>
    <w:rsid w:val="00363239"/>
    <w:rsid w:val="00365284"/>
    <w:rsid w:val="003778AF"/>
    <w:rsid w:val="00377AD5"/>
    <w:rsid w:val="003809CA"/>
    <w:rsid w:val="00383099"/>
    <w:rsid w:val="00383EAA"/>
    <w:rsid w:val="00385163"/>
    <w:rsid w:val="003862FA"/>
    <w:rsid w:val="00387240"/>
    <w:rsid w:val="00390EA3"/>
    <w:rsid w:val="00392555"/>
    <w:rsid w:val="00394801"/>
    <w:rsid w:val="00396F74"/>
    <w:rsid w:val="003A16C8"/>
    <w:rsid w:val="003A39C7"/>
    <w:rsid w:val="003A41FE"/>
    <w:rsid w:val="003B0BDD"/>
    <w:rsid w:val="003B4E39"/>
    <w:rsid w:val="003B741E"/>
    <w:rsid w:val="003B776C"/>
    <w:rsid w:val="003C0734"/>
    <w:rsid w:val="003C076D"/>
    <w:rsid w:val="003C2DE4"/>
    <w:rsid w:val="003C41A6"/>
    <w:rsid w:val="003C62AE"/>
    <w:rsid w:val="003C6A70"/>
    <w:rsid w:val="003C7567"/>
    <w:rsid w:val="003D007E"/>
    <w:rsid w:val="003D5EA4"/>
    <w:rsid w:val="003E38D8"/>
    <w:rsid w:val="003F25CA"/>
    <w:rsid w:val="003F2AEF"/>
    <w:rsid w:val="003F377D"/>
    <w:rsid w:val="003F46E7"/>
    <w:rsid w:val="003F57F9"/>
    <w:rsid w:val="003F7FC7"/>
    <w:rsid w:val="00403346"/>
    <w:rsid w:val="00403FFF"/>
    <w:rsid w:val="00406202"/>
    <w:rsid w:val="004102DD"/>
    <w:rsid w:val="0042312C"/>
    <w:rsid w:val="004237E4"/>
    <w:rsid w:val="004262B5"/>
    <w:rsid w:val="00427E25"/>
    <w:rsid w:val="00427EF9"/>
    <w:rsid w:val="004302B4"/>
    <w:rsid w:val="0043546A"/>
    <w:rsid w:val="00437CD3"/>
    <w:rsid w:val="0044262B"/>
    <w:rsid w:val="004446E4"/>
    <w:rsid w:val="00452346"/>
    <w:rsid w:val="00452DFD"/>
    <w:rsid w:val="00454F85"/>
    <w:rsid w:val="00456061"/>
    <w:rsid w:val="00456B0B"/>
    <w:rsid w:val="00461F48"/>
    <w:rsid w:val="0046494B"/>
    <w:rsid w:val="00464E5C"/>
    <w:rsid w:val="00465A86"/>
    <w:rsid w:val="00470207"/>
    <w:rsid w:val="00471EE7"/>
    <w:rsid w:val="00473CE3"/>
    <w:rsid w:val="0047484B"/>
    <w:rsid w:val="004801CC"/>
    <w:rsid w:val="00481EC9"/>
    <w:rsid w:val="0048209C"/>
    <w:rsid w:val="00482AB7"/>
    <w:rsid w:val="0048735C"/>
    <w:rsid w:val="00490BE8"/>
    <w:rsid w:val="00492417"/>
    <w:rsid w:val="004940D1"/>
    <w:rsid w:val="004965D4"/>
    <w:rsid w:val="00497B05"/>
    <w:rsid w:val="00497EA7"/>
    <w:rsid w:val="00497ED5"/>
    <w:rsid w:val="004A17CC"/>
    <w:rsid w:val="004A4F9A"/>
    <w:rsid w:val="004A57A9"/>
    <w:rsid w:val="004A7850"/>
    <w:rsid w:val="004A7F59"/>
    <w:rsid w:val="004B16D4"/>
    <w:rsid w:val="004B37A3"/>
    <w:rsid w:val="004B67D1"/>
    <w:rsid w:val="004C150E"/>
    <w:rsid w:val="004C1CF0"/>
    <w:rsid w:val="004C240C"/>
    <w:rsid w:val="004C448D"/>
    <w:rsid w:val="004D22EA"/>
    <w:rsid w:val="004D464C"/>
    <w:rsid w:val="004D6450"/>
    <w:rsid w:val="004D7208"/>
    <w:rsid w:val="004D7824"/>
    <w:rsid w:val="004E21C0"/>
    <w:rsid w:val="004E3042"/>
    <w:rsid w:val="004E3349"/>
    <w:rsid w:val="004E49BA"/>
    <w:rsid w:val="004E5FD3"/>
    <w:rsid w:val="004F0A1E"/>
    <w:rsid w:val="004F2F06"/>
    <w:rsid w:val="004F552B"/>
    <w:rsid w:val="0050256C"/>
    <w:rsid w:val="00507906"/>
    <w:rsid w:val="00512C73"/>
    <w:rsid w:val="00513222"/>
    <w:rsid w:val="00513F45"/>
    <w:rsid w:val="005168AE"/>
    <w:rsid w:val="00517C13"/>
    <w:rsid w:val="00517ED2"/>
    <w:rsid w:val="00523B29"/>
    <w:rsid w:val="005261D5"/>
    <w:rsid w:val="005278EE"/>
    <w:rsid w:val="00530AEF"/>
    <w:rsid w:val="00531A67"/>
    <w:rsid w:val="00531F99"/>
    <w:rsid w:val="005340DB"/>
    <w:rsid w:val="005341E9"/>
    <w:rsid w:val="00535141"/>
    <w:rsid w:val="005411AF"/>
    <w:rsid w:val="005418C0"/>
    <w:rsid w:val="00541B6D"/>
    <w:rsid w:val="0054324E"/>
    <w:rsid w:val="00543C04"/>
    <w:rsid w:val="0054651C"/>
    <w:rsid w:val="00550491"/>
    <w:rsid w:val="00552636"/>
    <w:rsid w:val="00555230"/>
    <w:rsid w:val="00564D1B"/>
    <w:rsid w:val="005652FC"/>
    <w:rsid w:val="00572D8D"/>
    <w:rsid w:val="005734A9"/>
    <w:rsid w:val="00574379"/>
    <w:rsid w:val="005766AC"/>
    <w:rsid w:val="005769FE"/>
    <w:rsid w:val="005829BB"/>
    <w:rsid w:val="005829BF"/>
    <w:rsid w:val="00587D1E"/>
    <w:rsid w:val="00587D91"/>
    <w:rsid w:val="005946C5"/>
    <w:rsid w:val="0059580A"/>
    <w:rsid w:val="00595DDD"/>
    <w:rsid w:val="005A10F7"/>
    <w:rsid w:val="005A16A6"/>
    <w:rsid w:val="005A2023"/>
    <w:rsid w:val="005B3D84"/>
    <w:rsid w:val="005B6165"/>
    <w:rsid w:val="005C7662"/>
    <w:rsid w:val="005D0D90"/>
    <w:rsid w:val="005D1038"/>
    <w:rsid w:val="005D77E4"/>
    <w:rsid w:val="005E29B3"/>
    <w:rsid w:val="005F3BB5"/>
    <w:rsid w:val="005F5897"/>
    <w:rsid w:val="005F5D78"/>
    <w:rsid w:val="005F7B07"/>
    <w:rsid w:val="00604AC9"/>
    <w:rsid w:val="006071C7"/>
    <w:rsid w:val="0061309A"/>
    <w:rsid w:val="00614C98"/>
    <w:rsid w:val="0061735E"/>
    <w:rsid w:val="00617F97"/>
    <w:rsid w:val="006210A5"/>
    <w:rsid w:val="006220C8"/>
    <w:rsid w:val="00622F5D"/>
    <w:rsid w:val="00630312"/>
    <w:rsid w:val="006365F2"/>
    <w:rsid w:val="00641B9E"/>
    <w:rsid w:val="0064421C"/>
    <w:rsid w:val="006446C4"/>
    <w:rsid w:val="0065003A"/>
    <w:rsid w:val="00652B1B"/>
    <w:rsid w:val="006531F0"/>
    <w:rsid w:val="006547A4"/>
    <w:rsid w:val="0065590A"/>
    <w:rsid w:val="00656DCD"/>
    <w:rsid w:val="006570A8"/>
    <w:rsid w:val="00663205"/>
    <w:rsid w:val="00663C6C"/>
    <w:rsid w:val="00665E62"/>
    <w:rsid w:val="00667F3D"/>
    <w:rsid w:val="00677FE4"/>
    <w:rsid w:val="006902F7"/>
    <w:rsid w:val="00692853"/>
    <w:rsid w:val="00694606"/>
    <w:rsid w:val="00694E08"/>
    <w:rsid w:val="006A0421"/>
    <w:rsid w:val="006A0A9B"/>
    <w:rsid w:val="006A20EC"/>
    <w:rsid w:val="006A2119"/>
    <w:rsid w:val="006A298E"/>
    <w:rsid w:val="006B4085"/>
    <w:rsid w:val="006B73DA"/>
    <w:rsid w:val="006C0903"/>
    <w:rsid w:val="006C560C"/>
    <w:rsid w:val="006D48BE"/>
    <w:rsid w:val="006D5E35"/>
    <w:rsid w:val="006D5E6E"/>
    <w:rsid w:val="006E0338"/>
    <w:rsid w:val="006E1511"/>
    <w:rsid w:val="006F018B"/>
    <w:rsid w:val="006F0645"/>
    <w:rsid w:val="006F157C"/>
    <w:rsid w:val="006F49F7"/>
    <w:rsid w:val="00702E70"/>
    <w:rsid w:val="007037C6"/>
    <w:rsid w:val="00703C08"/>
    <w:rsid w:val="00705FE4"/>
    <w:rsid w:val="00706C26"/>
    <w:rsid w:val="00706CA6"/>
    <w:rsid w:val="00710C99"/>
    <w:rsid w:val="00712B4E"/>
    <w:rsid w:val="00720C54"/>
    <w:rsid w:val="0072178B"/>
    <w:rsid w:val="00724465"/>
    <w:rsid w:val="00725EEE"/>
    <w:rsid w:val="00730680"/>
    <w:rsid w:val="007317AE"/>
    <w:rsid w:val="00734C58"/>
    <w:rsid w:val="007353D9"/>
    <w:rsid w:val="00740B94"/>
    <w:rsid w:val="007425CA"/>
    <w:rsid w:val="0074295C"/>
    <w:rsid w:val="00746E7D"/>
    <w:rsid w:val="00747B24"/>
    <w:rsid w:val="00750818"/>
    <w:rsid w:val="00751138"/>
    <w:rsid w:val="00751FB7"/>
    <w:rsid w:val="00752114"/>
    <w:rsid w:val="00754B0C"/>
    <w:rsid w:val="00754B68"/>
    <w:rsid w:val="00755812"/>
    <w:rsid w:val="00755CC1"/>
    <w:rsid w:val="007560E1"/>
    <w:rsid w:val="00757AF9"/>
    <w:rsid w:val="00757C27"/>
    <w:rsid w:val="0077043F"/>
    <w:rsid w:val="00774D7C"/>
    <w:rsid w:val="00776FCD"/>
    <w:rsid w:val="007805CE"/>
    <w:rsid w:val="007818E3"/>
    <w:rsid w:val="0078342D"/>
    <w:rsid w:val="007836E8"/>
    <w:rsid w:val="0079007F"/>
    <w:rsid w:val="00795FA8"/>
    <w:rsid w:val="007A023F"/>
    <w:rsid w:val="007A605B"/>
    <w:rsid w:val="007B160C"/>
    <w:rsid w:val="007B6D7F"/>
    <w:rsid w:val="007D047D"/>
    <w:rsid w:val="007D1C22"/>
    <w:rsid w:val="007D1E19"/>
    <w:rsid w:val="007D47A4"/>
    <w:rsid w:val="007D748C"/>
    <w:rsid w:val="007E0082"/>
    <w:rsid w:val="007E281C"/>
    <w:rsid w:val="007E4018"/>
    <w:rsid w:val="007E4801"/>
    <w:rsid w:val="007E5237"/>
    <w:rsid w:val="007E5636"/>
    <w:rsid w:val="007E5CBE"/>
    <w:rsid w:val="007F5C9F"/>
    <w:rsid w:val="007F6ADB"/>
    <w:rsid w:val="007F72A9"/>
    <w:rsid w:val="00804D46"/>
    <w:rsid w:val="00807D32"/>
    <w:rsid w:val="00810BE3"/>
    <w:rsid w:val="0081257D"/>
    <w:rsid w:val="00812858"/>
    <w:rsid w:val="008133CD"/>
    <w:rsid w:val="00813D52"/>
    <w:rsid w:val="00816A4F"/>
    <w:rsid w:val="00816C44"/>
    <w:rsid w:val="008171D5"/>
    <w:rsid w:val="008216A6"/>
    <w:rsid w:val="008235F1"/>
    <w:rsid w:val="00827541"/>
    <w:rsid w:val="0083233E"/>
    <w:rsid w:val="00837CD2"/>
    <w:rsid w:val="008404A4"/>
    <w:rsid w:val="00840D74"/>
    <w:rsid w:val="00842B75"/>
    <w:rsid w:val="0084404A"/>
    <w:rsid w:val="00845190"/>
    <w:rsid w:val="008454DA"/>
    <w:rsid w:val="00851A64"/>
    <w:rsid w:val="008527F5"/>
    <w:rsid w:val="008542DB"/>
    <w:rsid w:val="0085477E"/>
    <w:rsid w:val="00855F8F"/>
    <w:rsid w:val="00860E6D"/>
    <w:rsid w:val="0086507C"/>
    <w:rsid w:val="008658E5"/>
    <w:rsid w:val="008679A5"/>
    <w:rsid w:val="00870935"/>
    <w:rsid w:val="0087235D"/>
    <w:rsid w:val="00873315"/>
    <w:rsid w:val="008739B4"/>
    <w:rsid w:val="008758BD"/>
    <w:rsid w:val="0088287F"/>
    <w:rsid w:val="008877D2"/>
    <w:rsid w:val="00892269"/>
    <w:rsid w:val="008947AD"/>
    <w:rsid w:val="008952A5"/>
    <w:rsid w:val="00895EC7"/>
    <w:rsid w:val="00897BA8"/>
    <w:rsid w:val="008A7F89"/>
    <w:rsid w:val="008B11DA"/>
    <w:rsid w:val="008B266D"/>
    <w:rsid w:val="008B2686"/>
    <w:rsid w:val="008B495A"/>
    <w:rsid w:val="008B4FDF"/>
    <w:rsid w:val="008C0EBA"/>
    <w:rsid w:val="008C4F30"/>
    <w:rsid w:val="008C5010"/>
    <w:rsid w:val="008C6A83"/>
    <w:rsid w:val="008C7E2B"/>
    <w:rsid w:val="008D30B3"/>
    <w:rsid w:val="008E210D"/>
    <w:rsid w:val="008E2601"/>
    <w:rsid w:val="008E4BB8"/>
    <w:rsid w:val="008E7066"/>
    <w:rsid w:val="008F40AE"/>
    <w:rsid w:val="008F42B4"/>
    <w:rsid w:val="008F45AA"/>
    <w:rsid w:val="00900463"/>
    <w:rsid w:val="009142F4"/>
    <w:rsid w:val="009217C6"/>
    <w:rsid w:val="00924AD5"/>
    <w:rsid w:val="00932400"/>
    <w:rsid w:val="00933D8C"/>
    <w:rsid w:val="00935E76"/>
    <w:rsid w:val="00936486"/>
    <w:rsid w:val="009451C9"/>
    <w:rsid w:val="009451E4"/>
    <w:rsid w:val="009475B7"/>
    <w:rsid w:val="00950378"/>
    <w:rsid w:val="0095116A"/>
    <w:rsid w:val="00954BBF"/>
    <w:rsid w:val="00955CEF"/>
    <w:rsid w:val="00957D17"/>
    <w:rsid w:val="0096031C"/>
    <w:rsid w:val="00961ACA"/>
    <w:rsid w:val="00967286"/>
    <w:rsid w:val="0098088D"/>
    <w:rsid w:val="00982918"/>
    <w:rsid w:val="00993B27"/>
    <w:rsid w:val="009A04CF"/>
    <w:rsid w:val="009A08A2"/>
    <w:rsid w:val="009A108E"/>
    <w:rsid w:val="009A746B"/>
    <w:rsid w:val="009B7D72"/>
    <w:rsid w:val="009C2A12"/>
    <w:rsid w:val="009C52D6"/>
    <w:rsid w:val="009D060E"/>
    <w:rsid w:val="009D12AD"/>
    <w:rsid w:val="009D13AB"/>
    <w:rsid w:val="009D2A9A"/>
    <w:rsid w:val="009D2AAC"/>
    <w:rsid w:val="009D4655"/>
    <w:rsid w:val="009D7C51"/>
    <w:rsid w:val="009E3833"/>
    <w:rsid w:val="009E4FC9"/>
    <w:rsid w:val="009E7383"/>
    <w:rsid w:val="009F0482"/>
    <w:rsid w:val="009F3A5F"/>
    <w:rsid w:val="009F4DED"/>
    <w:rsid w:val="009F5C83"/>
    <w:rsid w:val="009F604B"/>
    <w:rsid w:val="00A0032A"/>
    <w:rsid w:val="00A030D6"/>
    <w:rsid w:val="00A036A9"/>
    <w:rsid w:val="00A0592E"/>
    <w:rsid w:val="00A05B0B"/>
    <w:rsid w:val="00A060FC"/>
    <w:rsid w:val="00A10026"/>
    <w:rsid w:val="00A15756"/>
    <w:rsid w:val="00A15CF0"/>
    <w:rsid w:val="00A16B6F"/>
    <w:rsid w:val="00A21DCA"/>
    <w:rsid w:val="00A2464B"/>
    <w:rsid w:val="00A309BA"/>
    <w:rsid w:val="00A310C0"/>
    <w:rsid w:val="00A327C8"/>
    <w:rsid w:val="00A337A7"/>
    <w:rsid w:val="00A35917"/>
    <w:rsid w:val="00A37E7D"/>
    <w:rsid w:val="00A40117"/>
    <w:rsid w:val="00A4042B"/>
    <w:rsid w:val="00A4196B"/>
    <w:rsid w:val="00A436A2"/>
    <w:rsid w:val="00A4413B"/>
    <w:rsid w:val="00A4494C"/>
    <w:rsid w:val="00A5035E"/>
    <w:rsid w:val="00A51281"/>
    <w:rsid w:val="00A53F8C"/>
    <w:rsid w:val="00A560A6"/>
    <w:rsid w:val="00A56F4E"/>
    <w:rsid w:val="00A62253"/>
    <w:rsid w:val="00A64CCF"/>
    <w:rsid w:val="00A66B4C"/>
    <w:rsid w:val="00A70098"/>
    <w:rsid w:val="00A74181"/>
    <w:rsid w:val="00A76985"/>
    <w:rsid w:val="00A80717"/>
    <w:rsid w:val="00A808F3"/>
    <w:rsid w:val="00A80B09"/>
    <w:rsid w:val="00A83C70"/>
    <w:rsid w:val="00A84665"/>
    <w:rsid w:val="00A919C9"/>
    <w:rsid w:val="00A934C5"/>
    <w:rsid w:val="00A93FD6"/>
    <w:rsid w:val="00A94402"/>
    <w:rsid w:val="00A945D7"/>
    <w:rsid w:val="00A97EAA"/>
    <w:rsid w:val="00AA184A"/>
    <w:rsid w:val="00AA2148"/>
    <w:rsid w:val="00AA2DDD"/>
    <w:rsid w:val="00AA3311"/>
    <w:rsid w:val="00AA34CF"/>
    <w:rsid w:val="00AA57BB"/>
    <w:rsid w:val="00AA664B"/>
    <w:rsid w:val="00AA6E4F"/>
    <w:rsid w:val="00AB1451"/>
    <w:rsid w:val="00AB1BD7"/>
    <w:rsid w:val="00AB293A"/>
    <w:rsid w:val="00AB5760"/>
    <w:rsid w:val="00AB577A"/>
    <w:rsid w:val="00AB626D"/>
    <w:rsid w:val="00AB63DC"/>
    <w:rsid w:val="00AC2034"/>
    <w:rsid w:val="00AC353F"/>
    <w:rsid w:val="00AC5DF3"/>
    <w:rsid w:val="00AC6C25"/>
    <w:rsid w:val="00AC6EF3"/>
    <w:rsid w:val="00AD2346"/>
    <w:rsid w:val="00AD4EDB"/>
    <w:rsid w:val="00AD7453"/>
    <w:rsid w:val="00AE01B0"/>
    <w:rsid w:val="00AE0A13"/>
    <w:rsid w:val="00AE5122"/>
    <w:rsid w:val="00AE6922"/>
    <w:rsid w:val="00AE73AC"/>
    <w:rsid w:val="00AE785B"/>
    <w:rsid w:val="00AF0657"/>
    <w:rsid w:val="00AF2F46"/>
    <w:rsid w:val="00AF305A"/>
    <w:rsid w:val="00AF4E31"/>
    <w:rsid w:val="00B02044"/>
    <w:rsid w:val="00B02C29"/>
    <w:rsid w:val="00B05EA2"/>
    <w:rsid w:val="00B064CF"/>
    <w:rsid w:val="00B1125B"/>
    <w:rsid w:val="00B11E30"/>
    <w:rsid w:val="00B13A80"/>
    <w:rsid w:val="00B1426E"/>
    <w:rsid w:val="00B1533D"/>
    <w:rsid w:val="00B15B2E"/>
    <w:rsid w:val="00B23D41"/>
    <w:rsid w:val="00B250E3"/>
    <w:rsid w:val="00B2526F"/>
    <w:rsid w:val="00B306E8"/>
    <w:rsid w:val="00B310EE"/>
    <w:rsid w:val="00B341DD"/>
    <w:rsid w:val="00B360D8"/>
    <w:rsid w:val="00B40D7E"/>
    <w:rsid w:val="00B42438"/>
    <w:rsid w:val="00B42668"/>
    <w:rsid w:val="00B43DBE"/>
    <w:rsid w:val="00B45216"/>
    <w:rsid w:val="00B46EF5"/>
    <w:rsid w:val="00B5278F"/>
    <w:rsid w:val="00B614E9"/>
    <w:rsid w:val="00B63DB7"/>
    <w:rsid w:val="00B7137D"/>
    <w:rsid w:val="00B717D6"/>
    <w:rsid w:val="00B73EA7"/>
    <w:rsid w:val="00B80191"/>
    <w:rsid w:val="00B83D51"/>
    <w:rsid w:val="00B849C5"/>
    <w:rsid w:val="00B94BC7"/>
    <w:rsid w:val="00BA0665"/>
    <w:rsid w:val="00BA79E0"/>
    <w:rsid w:val="00BA7F84"/>
    <w:rsid w:val="00BB33D5"/>
    <w:rsid w:val="00BB37AE"/>
    <w:rsid w:val="00BB3BBF"/>
    <w:rsid w:val="00BB4DB9"/>
    <w:rsid w:val="00BC0BFC"/>
    <w:rsid w:val="00BC1568"/>
    <w:rsid w:val="00BC47ED"/>
    <w:rsid w:val="00BC6680"/>
    <w:rsid w:val="00BD06DC"/>
    <w:rsid w:val="00BE0F2B"/>
    <w:rsid w:val="00BE4C28"/>
    <w:rsid w:val="00BE5BBD"/>
    <w:rsid w:val="00BE642A"/>
    <w:rsid w:val="00BF0234"/>
    <w:rsid w:val="00BF0962"/>
    <w:rsid w:val="00BF6283"/>
    <w:rsid w:val="00BF63D4"/>
    <w:rsid w:val="00BF6C14"/>
    <w:rsid w:val="00BF7BED"/>
    <w:rsid w:val="00C122F7"/>
    <w:rsid w:val="00C125B9"/>
    <w:rsid w:val="00C13FF1"/>
    <w:rsid w:val="00C1448C"/>
    <w:rsid w:val="00C15611"/>
    <w:rsid w:val="00C15AA7"/>
    <w:rsid w:val="00C1787C"/>
    <w:rsid w:val="00C20739"/>
    <w:rsid w:val="00C20DF0"/>
    <w:rsid w:val="00C22FF4"/>
    <w:rsid w:val="00C24445"/>
    <w:rsid w:val="00C25FAC"/>
    <w:rsid w:val="00C3191B"/>
    <w:rsid w:val="00C33ECF"/>
    <w:rsid w:val="00C36D70"/>
    <w:rsid w:val="00C37A8F"/>
    <w:rsid w:val="00C404A9"/>
    <w:rsid w:val="00C42A6B"/>
    <w:rsid w:val="00C467BB"/>
    <w:rsid w:val="00C46C57"/>
    <w:rsid w:val="00C5135A"/>
    <w:rsid w:val="00C5288F"/>
    <w:rsid w:val="00C53534"/>
    <w:rsid w:val="00C55F82"/>
    <w:rsid w:val="00C561CE"/>
    <w:rsid w:val="00C6060F"/>
    <w:rsid w:val="00C616A1"/>
    <w:rsid w:val="00C621E5"/>
    <w:rsid w:val="00C62E0E"/>
    <w:rsid w:val="00C718F2"/>
    <w:rsid w:val="00C7607E"/>
    <w:rsid w:val="00C845A3"/>
    <w:rsid w:val="00C84CD1"/>
    <w:rsid w:val="00C87AF8"/>
    <w:rsid w:val="00C94702"/>
    <w:rsid w:val="00C95725"/>
    <w:rsid w:val="00C9598D"/>
    <w:rsid w:val="00C96EB5"/>
    <w:rsid w:val="00CA5E68"/>
    <w:rsid w:val="00CB40E5"/>
    <w:rsid w:val="00CB51DF"/>
    <w:rsid w:val="00CB5D69"/>
    <w:rsid w:val="00CC2445"/>
    <w:rsid w:val="00CC5357"/>
    <w:rsid w:val="00CC656A"/>
    <w:rsid w:val="00CC65F3"/>
    <w:rsid w:val="00CD0F43"/>
    <w:rsid w:val="00CD4C77"/>
    <w:rsid w:val="00CD5872"/>
    <w:rsid w:val="00CD6DF6"/>
    <w:rsid w:val="00CD7452"/>
    <w:rsid w:val="00CD7CEF"/>
    <w:rsid w:val="00CE069F"/>
    <w:rsid w:val="00CE12E1"/>
    <w:rsid w:val="00CE37FB"/>
    <w:rsid w:val="00CE64E6"/>
    <w:rsid w:val="00CF5827"/>
    <w:rsid w:val="00CF5DD3"/>
    <w:rsid w:val="00D03D24"/>
    <w:rsid w:val="00D0515B"/>
    <w:rsid w:val="00D05EFA"/>
    <w:rsid w:val="00D22196"/>
    <w:rsid w:val="00D2261F"/>
    <w:rsid w:val="00D30B82"/>
    <w:rsid w:val="00D35C97"/>
    <w:rsid w:val="00D3634E"/>
    <w:rsid w:val="00D4304F"/>
    <w:rsid w:val="00D45200"/>
    <w:rsid w:val="00D45B0A"/>
    <w:rsid w:val="00D4783D"/>
    <w:rsid w:val="00D47988"/>
    <w:rsid w:val="00D47F04"/>
    <w:rsid w:val="00D520F7"/>
    <w:rsid w:val="00D559D7"/>
    <w:rsid w:val="00D56310"/>
    <w:rsid w:val="00D60A53"/>
    <w:rsid w:val="00D61203"/>
    <w:rsid w:val="00D61C04"/>
    <w:rsid w:val="00D64C35"/>
    <w:rsid w:val="00D671F1"/>
    <w:rsid w:val="00D73BC3"/>
    <w:rsid w:val="00D74905"/>
    <w:rsid w:val="00D76F03"/>
    <w:rsid w:val="00D80898"/>
    <w:rsid w:val="00D814C4"/>
    <w:rsid w:val="00D83B5C"/>
    <w:rsid w:val="00D9010A"/>
    <w:rsid w:val="00D90F65"/>
    <w:rsid w:val="00D914DB"/>
    <w:rsid w:val="00D91BEA"/>
    <w:rsid w:val="00D924A6"/>
    <w:rsid w:val="00D92DE3"/>
    <w:rsid w:val="00D965A9"/>
    <w:rsid w:val="00DA0267"/>
    <w:rsid w:val="00DA3B53"/>
    <w:rsid w:val="00DB5B7F"/>
    <w:rsid w:val="00DB7813"/>
    <w:rsid w:val="00DC3BE9"/>
    <w:rsid w:val="00DC400A"/>
    <w:rsid w:val="00DC4B8F"/>
    <w:rsid w:val="00DC60BB"/>
    <w:rsid w:val="00DC6C95"/>
    <w:rsid w:val="00DC7E2D"/>
    <w:rsid w:val="00DD2C68"/>
    <w:rsid w:val="00DD3239"/>
    <w:rsid w:val="00DD6606"/>
    <w:rsid w:val="00DE0C21"/>
    <w:rsid w:val="00DE2C60"/>
    <w:rsid w:val="00DE2EF3"/>
    <w:rsid w:val="00DE7019"/>
    <w:rsid w:val="00DF24EB"/>
    <w:rsid w:val="00DF44B6"/>
    <w:rsid w:val="00DF5F8D"/>
    <w:rsid w:val="00DF6282"/>
    <w:rsid w:val="00DF6DF6"/>
    <w:rsid w:val="00E07714"/>
    <w:rsid w:val="00E114ED"/>
    <w:rsid w:val="00E12DD1"/>
    <w:rsid w:val="00E15B03"/>
    <w:rsid w:val="00E171EE"/>
    <w:rsid w:val="00E26597"/>
    <w:rsid w:val="00E300EC"/>
    <w:rsid w:val="00E32E50"/>
    <w:rsid w:val="00E40E50"/>
    <w:rsid w:val="00E4673F"/>
    <w:rsid w:val="00E524D4"/>
    <w:rsid w:val="00E54A99"/>
    <w:rsid w:val="00E55468"/>
    <w:rsid w:val="00E5685B"/>
    <w:rsid w:val="00E61630"/>
    <w:rsid w:val="00E72A84"/>
    <w:rsid w:val="00E75AF2"/>
    <w:rsid w:val="00E829B8"/>
    <w:rsid w:val="00E830E8"/>
    <w:rsid w:val="00E91543"/>
    <w:rsid w:val="00E92BF3"/>
    <w:rsid w:val="00E94D63"/>
    <w:rsid w:val="00E957BA"/>
    <w:rsid w:val="00EA5267"/>
    <w:rsid w:val="00EA68E9"/>
    <w:rsid w:val="00EB0E3B"/>
    <w:rsid w:val="00EB35A2"/>
    <w:rsid w:val="00EC7773"/>
    <w:rsid w:val="00ED3843"/>
    <w:rsid w:val="00ED3EBE"/>
    <w:rsid w:val="00ED61BC"/>
    <w:rsid w:val="00ED6451"/>
    <w:rsid w:val="00EE3FF7"/>
    <w:rsid w:val="00EE4454"/>
    <w:rsid w:val="00EE7993"/>
    <w:rsid w:val="00EE7B51"/>
    <w:rsid w:val="00EF3D88"/>
    <w:rsid w:val="00EF5201"/>
    <w:rsid w:val="00EF66CA"/>
    <w:rsid w:val="00F01859"/>
    <w:rsid w:val="00F02DB6"/>
    <w:rsid w:val="00F034F3"/>
    <w:rsid w:val="00F04B29"/>
    <w:rsid w:val="00F119EE"/>
    <w:rsid w:val="00F12464"/>
    <w:rsid w:val="00F1408E"/>
    <w:rsid w:val="00F154E2"/>
    <w:rsid w:val="00F21ED3"/>
    <w:rsid w:val="00F22B82"/>
    <w:rsid w:val="00F237F2"/>
    <w:rsid w:val="00F25F62"/>
    <w:rsid w:val="00F30750"/>
    <w:rsid w:val="00F31A40"/>
    <w:rsid w:val="00F34405"/>
    <w:rsid w:val="00F35AE3"/>
    <w:rsid w:val="00F379B9"/>
    <w:rsid w:val="00F379F4"/>
    <w:rsid w:val="00F4198C"/>
    <w:rsid w:val="00F42B50"/>
    <w:rsid w:val="00F43057"/>
    <w:rsid w:val="00F43BCA"/>
    <w:rsid w:val="00F43F2D"/>
    <w:rsid w:val="00F4484A"/>
    <w:rsid w:val="00F44873"/>
    <w:rsid w:val="00F44B9F"/>
    <w:rsid w:val="00F46E83"/>
    <w:rsid w:val="00F513ED"/>
    <w:rsid w:val="00F51CFA"/>
    <w:rsid w:val="00F53BB3"/>
    <w:rsid w:val="00F543E0"/>
    <w:rsid w:val="00F64D9F"/>
    <w:rsid w:val="00F672CC"/>
    <w:rsid w:val="00F700DA"/>
    <w:rsid w:val="00F711B3"/>
    <w:rsid w:val="00F71201"/>
    <w:rsid w:val="00F7283D"/>
    <w:rsid w:val="00F80A9D"/>
    <w:rsid w:val="00F822E5"/>
    <w:rsid w:val="00F828A0"/>
    <w:rsid w:val="00F84681"/>
    <w:rsid w:val="00F84D55"/>
    <w:rsid w:val="00F86DE5"/>
    <w:rsid w:val="00F900BB"/>
    <w:rsid w:val="00F908A2"/>
    <w:rsid w:val="00F92944"/>
    <w:rsid w:val="00F93E9E"/>
    <w:rsid w:val="00F958F3"/>
    <w:rsid w:val="00F95A23"/>
    <w:rsid w:val="00FA014C"/>
    <w:rsid w:val="00FA1FD1"/>
    <w:rsid w:val="00FA26E0"/>
    <w:rsid w:val="00FA48D4"/>
    <w:rsid w:val="00FA4F31"/>
    <w:rsid w:val="00FB1785"/>
    <w:rsid w:val="00FB3E6A"/>
    <w:rsid w:val="00FB6896"/>
    <w:rsid w:val="00FC0C71"/>
    <w:rsid w:val="00FC2C32"/>
    <w:rsid w:val="00FC6CC6"/>
    <w:rsid w:val="00FD179A"/>
    <w:rsid w:val="00FD4662"/>
    <w:rsid w:val="00FD71CB"/>
    <w:rsid w:val="00FE23FE"/>
    <w:rsid w:val="00FE6F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D7352A"/>
  <w15:docId w15:val="{8B627F5C-FE2A-48C0-AA42-B4A2E8020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1C6A8F"/>
    <w:rPr>
      <w:sz w:val="24"/>
      <w:szCs w:val="24"/>
    </w:rPr>
  </w:style>
  <w:style w:type="paragraph" w:styleId="Nadpis1">
    <w:name w:val="heading 1"/>
    <w:basedOn w:val="Normln"/>
    <w:qFormat/>
    <w:rsid w:val="0091701F"/>
    <w:pPr>
      <w:keepNext/>
      <w:spacing w:before="240" w:after="60"/>
      <w:outlineLvl w:val="0"/>
    </w:pPr>
    <w:rPr>
      <w:rFonts w:ascii="Arial" w:hAnsi="Arial" w:cs="Arial"/>
      <w:b/>
      <w:bCs/>
      <w:sz w:val="32"/>
      <w:szCs w:val="32"/>
    </w:rPr>
  </w:style>
  <w:style w:type="paragraph" w:styleId="Nadpis2">
    <w:name w:val="heading 2"/>
    <w:basedOn w:val="Normln"/>
    <w:qFormat/>
    <w:rsid w:val="0091701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qFormat/>
    <w:rsid w:val="0091701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iln">
    <w:name w:val="Strong"/>
    <w:qFormat/>
    <w:rsid w:val="008655A4"/>
    <w:rPr>
      <w:b/>
      <w:bCs/>
    </w:rPr>
  </w:style>
  <w:style w:type="character" w:customStyle="1" w:styleId="Internetovodkaz">
    <w:name w:val="Internetový odkaz"/>
    <w:basedOn w:val="Standardnpsmoodstavce"/>
    <w:uiPriority w:val="99"/>
    <w:unhideWhenUsed/>
    <w:rsid w:val="00DF3EEB"/>
    <w:rPr>
      <w:color w:val="0563C1"/>
      <w:u w:val="single"/>
    </w:rPr>
  </w:style>
  <w:style w:type="character" w:customStyle="1" w:styleId="ListLabel1">
    <w:name w:val="ListLabel 1"/>
    <w:qFormat/>
    <w:rPr>
      <w:rFonts w:eastAsia="Times New Roman" w:cs="Times New Roman"/>
    </w:rPr>
  </w:style>
  <w:style w:type="character" w:customStyle="1" w:styleId="ListLabel2">
    <w:name w:val="ListLabel 2"/>
    <w:qFormat/>
    <w:rPr>
      <w:rFonts w:eastAsia="Times New Roman" w:cs="Times New Roman"/>
    </w:rPr>
  </w:style>
  <w:style w:type="character" w:customStyle="1" w:styleId="ListLabel3">
    <w:name w:val="ListLabel 3"/>
    <w:qFormat/>
    <w:rPr>
      <w:rFonts w:eastAsia="Times New Roman" w:cs="Times New Roman"/>
    </w:rPr>
  </w:style>
  <w:style w:type="character" w:customStyle="1" w:styleId="ListLabel4">
    <w:name w:val="ListLabel 4"/>
    <w:qFormat/>
    <w:rPr>
      <w:rFonts w:eastAsia="Times New Roman" w:cs="Times New Roman"/>
    </w:rPr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Zkladntext">
    <w:name w:val="Body Text"/>
    <w:basedOn w:val="Normln"/>
    <w:rsid w:val="0091701F"/>
    <w:pPr>
      <w:spacing w:after="120"/>
    </w:pPr>
  </w:style>
  <w:style w:type="paragraph" w:styleId="Seznam">
    <w:name w:val="List"/>
    <w:basedOn w:val="Zkladntext"/>
    <w:rPr>
      <w:rFonts w:cs="Arial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Rejstk">
    <w:name w:val="Rejstřík"/>
    <w:basedOn w:val="Normln"/>
    <w:qFormat/>
    <w:pPr>
      <w:suppressLineNumbers/>
    </w:pPr>
    <w:rPr>
      <w:rFonts w:cs="Arial"/>
    </w:rPr>
  </w:style>
  <w:style w:type="paragraph" w:styleId="Textbubliny">
    <w:name w:val="Balloon Text"/>
    <w:basedOn w:val="Normln"/>
    <w:semiHidden/>
    <w:qFormat/>
    <w:rsid w:val="00145BA6"/>
    <w:rPr>
      <w:rFonts w:ascii="Tahoma" w:hAnsi="Tahoma" w:cs="Tahoma"/>
      <w:sz w:val="16"/>
      <w:szCs w:val="16"/>
    </w:rPr>
  </w:style>
  <w:style w:type="paragraph" w:styleId="Rozloendokumentu">
    <w:name w:val="Document Map"/>
    <w:basedOn w:val="Normln"/>
    <w:semiHidden/>
    <w:qFormat/>
    <w:rsid w:val="00D00A72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lnweb">
    <w:name w:val="Normal (Web)"/>
    <w:basedOn w:val="Normln"/>
    <w:uiPriority w:val="99"/>
    <w:qFormat/>
    <w:rsid w:val="008655A4"/>
  </w:style>
  <w:style w:type="paragraph" w:styleId="Zkladntext2">
    <w:name w:val="Body Text 2"/>
    <w:basedOn w:val="Normln"/>
    <w:qFormat/>
    <w:rsid w:val="00AB1D33"/>
    <w:rPr>
      <w:color w:val="000000"/>
      <w:sz w:val="20"/>
      <w:szCs w:val="20"/>
    </w:rPr>
  </w:style>
  <w:style w:type="paragraph" w:styleId="Seznamsodrkami3">
    <w:name w:val="List Bullet 3"/>
    <w:basedOn w:val="Normln"/>
    <w:rsid w:val="0091701F"/>
    <w:pPr>
      <w:ind w:left="566" w:hanging="283"/>
    </w:pPr>
  </w:style>
  <w:style w:type="paragraph" w:styleId="Seznamsodrkami2">
    <w:name w:val="List Bullet 2"/>
    <w:basedOn w:val="Normln"/>
    <w:autoRedefine/>
    <w:qFormat/>
    <w:rsid w:val="0091701F"/>
  </w:style>
  <w:style w:type="paragraph" w:styleId="Odstavecseseznamem">
    <w:name w:val="List Paragraph"/>
    <w:basedOn w:val="Normln"/>
    <w:uiPriority w:val="34"/>
    <w:qFormat/>
    <w:rsid w:val="002D106C"/>
    <w:pPr>
      <w:ind w:left="708"/>
    </w:pPr>
  </w:style>
  <w:style w:type="paragraph" w:styleId="Bezmezer">
    <w:name w:val="No Spacing"/>
    <w:uiPriority w:val="1"/>
    <w:qFormat/>
    <w:rsid w:val="00A425EF"/>
    <w:rPr>
      <w:rFonts w:ascii="Calibri" w:eastAsia="Calibri" w:hAnsi="Calibri"/>
      <w:sz w:val="22"/>
      <w:szCs w:val="22"/>
      <w:lang w:eastAsia="en-US"/>
    </w:rPr>
  </w:style>
  <w:style w:type="paragraph" w:styleId="Zhlav">
    <w:name w:val="header"/>
    <w:basedOn w:val="Normln"/>
    <w:link w:val="ZhlavChar"/>
    <w:uiPriority w:val="99"/>
    <w:semiHidden/>
    <w:unhideWhenUsed/>
    <w:rsid w:val="002760E1"/>
    <w:pPr>
      <w:tabs>
        <w:tab w:val="center" w:pos="4536"/>
        <w:tab w:val="right" w:pos="9072"/>
      </w:tabs>
    </w:pPr>
    <w:rPr>
      <w:rFonts w:ascii="Calibri" w:eastAsia="Calibri" w:hAnsi="Calibri"/>
      <w:sz w:val="20"/>
      <w:szCs w:val="20"/>
      <w:lang w:eastAsia="en-US"/>
    </w:rPr>
  </w:style>
  <w:style w:type="character" w:customStyle="1" w:styleId="ZhlavChar">
    <w:name w:val="Záhlaví Char"/>
    <w:basedOn w:val="Standardnpsmoodstavce"/>
    <w:link w:val="Zhlav"/>
    <w:uiPriority w:val="99"/>
    <w:semiHidden/>
    <w:rsid w:val="002760E1"/>
    <w:rPr>
      <w:rFonts w:ascii="Calibri" w:eastAsia="Calibri" w:hAnsi="Calibri"/>
      <w:lang w:eastAsia="en-US"/>
    </w:rPr>
  </w:style>
  <w:style w:type="character" w:customStyle="1" w:styleId="FontStyle130">
    <w:name w:val="Font Style130"/>
    <w:rsid w:val="002760E1"/>
    <w:rPr>
      <w:rFonts w:ascii="Times New Roman" w:hAnsi="Times New Roman" w:cs="Times New Roman"/>
      <w:b/>
      <w:bCs/>
      <w:sz w:val="24"/>
      <w:szCs w:val="24"/>
    </w:rPr>
  </w:style>
  <w:style w:type="paragraph" w:customStyle="1" w:styleId="Prosttext1">
    <w:name w:val="Prostý text1"/>
    <w:basedOn w:val="Normln"/>
    <w:uiPriority w:val="99"/>
    <w:rsid w:val="00FD4662"/>
    <w:pPr>
      <w:suppressAutoHyphens/>
      <w:spacing w:after="200" w:line="276" w:lineRule="auto"/>
    </w:pPr>
    <w:rPr>
      <w:rFonts w:ascii="Courier New" w:hAnsi="Courier New" w:cs="Courier New"/>
      <w:sz w:val="22"/>
      <w:szCs w:val="22"/>
      <w:lang w:val="en-US" w:eastAsia="en-US"/>
    </w:rPr>
  </w:style>
  <w:style w:type="paragraph" w:customStyle="1" w:styleId="WW-Zkladntext2">
    <w:name w:val="WW-Základní text 2"/>
    <w:basedOn w:val="Normln"/>
    <w:rsid w:val="002F45CF"/>
    <w:pPr>
      <w:suppressAutoHyphens/>
      <w:jc w:val="center"/>
    </w:pPr>
    <w:rPr>
      <w:rFonts w:ascii="Arial" w:hAnsi="Arial" w:cs="Arial"/>
      <w:b/>
      <w:bCs/>
      <w:sz w:val="32"/>
      <w:lang w:eastAsia="ar-SA"/>
    </w:rPr>
  </w:style>
  <w:style w:type="paragraph" w:customStyle="1" w:styleId="Default">
    <w:name w:val="Default"/>
    <w:rsid w:val="008D30B3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69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2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6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7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7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4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210</Words>
  <Characters>7139</Characters>
  <Application>Microsoft Office Word</Application>
  <DocSecurity>0</DocSecurity>
  <Lines>59</Lines>
  <Paragraphs>1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Zápis č</vt:lpstr>
      <vt:lpstr>Zápis č</vt:lpstr>
    </vt:vector>
  </TitlesOfParts>
  <Company>HP</Company>
  <LinksUpToDate>false</LinksUpToDate>
  <CharactersWithSpaces>8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č</dc:title>
  <dc:creator>vestec</dc:creator>
  <cp:lastModifiedBy>obec Vestec</cp:lastModifiedBy>
  <cp:revision>3</cp:revision>
  <cp:lastPrinted>2021-08-04T11:15:00Z</cp:lastPrinted>
  <dcterms:created xsi:type="dcterms:W3CDTF">2021-08-04T11:16:00Z</dcterms:created>
  <dcterms:modified xsi:type="dcterms:W3CDTF">2021-08-04T11:18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HP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